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1C304" w14:textId="77777777" w:rsidR="003830D4" w:rsidRDefault="00823835">
      <w:pPr>
        <w:pStyle w:val="BodyText"/>
        <w:ind w:left="105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5724ED6A" wp14:editId="3EB4E096">
            <wp:extent cx="2199043" cy="329183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99043" cy="329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BEBE5" w14:textId="0250A11D" w:rsidR="00CD1930" w:rsidRPr="00CE67E5" w:rsidRDefault="00CD1930">
      <w:pPr>
        <w:spacing w:before="127"/>
        <w:ind w:left="1756" w:right="1893"/>
        <w:jc w:val="center"/>
        <w:rPr>
          <w:rFonts w:asciiTheme="minorHAnsi" w:hAnsiTheme="minorHAnsi" w:cstheme="minorHAnsi"/>
          <w:b/>
          <w:bCs/>
          <w:u w:val="single"/>
        </w:rPr>
      </w:pPr>
      <w:r w:rsidRPr="000E09DF">
        <w:rPr>
          <w:rFonts w:asciiTheme="minorHAnsi" w:hAnsiTheme="minorHAnsi" w:cstheme="minorHAnsi"/>
          <w:b/>
          <w:bCs/>
          <w:u w:val="single"/>
        </w:rPr>
        <w:t xml:space="preserve">ANNEX </w:t>
      </w:r>
      <w:r w:rsidR="00B11A98">
        <w:rPr>
          <w:rFonts w:asciiTheme="minorHAnsi" w:hAnsiTheme="minorHAnsi" w:cstheme="minorHAnsi"/>
          <w:b/>
          <w:bCs/>
          <w:u w:val="single"/>
        </w:rPr>
        <w:t>C</w:t>
      </w:r>
      <w:r w:rsidRPr="00813802">
        <w:rPr>
          <w:rFonts w:asciiTheme="minorHAnsi" w:hAnsiTheme="minorHAnsi" w:cstheme="minorHAnsi"/>
          <w:b/>
          <w:bCs/>
          <w:u w:val="single"/>
          <w:lang w:val="en-GB"/>
        </w:rPr>
        <w:t xml:space="preserve"> </w:t>
      </w:r>
      <w:r w:rsidRPr="000E09DF">
        <w:rPr>
          <w:rFonts w:asciiTheme="minorHAnsi" w:hAnsiTheme="minorHAnsi" w:cstheme="minorHAnsi"/>
          <w:b/>
          <w:bCs/>
          <w:u w:val="single"/>
        </w:rPr>
        <w:t xml:space="preserve">- TECHNICAL PROPOSAL FORM </w:t>
      </w:r>
      <w:r w:rsidR="00CE67E5">
        <w:rPr>
          <w:rFonts w:asciiTheme="minorHAnsi" w:hAnsiTheme="minorHAnsi" w:cstheme="minorHAnsi"/>
          <w:b/>
          <w:bCs/>
          <w:u w:val="single"/>
        </w:rPr>
        <w:t>TEMPLATES</w:t>
      </w:r>
    </w:p>
    <w:p w14:paraId="0E0C41D9" w14:textId="12514C61" w:rsidR="003830D4" w:rsidRPr="000E09DF" w:rsidRDefault="00823835">
      <w:pPr>
        <w:spacing w:before="127"/>
        <w:ind w:left="1756" w:right="1893"/>
        <w:jc w:val="center"/>
        <w:rPr>
          <w:rFonts w:asciiTheme="minorHAnsi" w:hAnsiTheme="minorHAnsi" w:cstheme="minorHAnsi"/>
          <w:b/>
        </w:rPr>
      </w:pPr>
      <w:r w:rsidRPr="000E09DF">
        <w:rPr>
          <w:rFonts w:asciiTheme="minorHAnsi" w:hAnsiTheme="minorHAnsi" w:cstheme="minorHAnsi"/>
          <w:b/>
        </w:rPr>
        <w:t>REQUEST FOR PROPOSAL: RFP/HCR/ROK/2021/002</w:t>
      </w:r>
    </w:p>
    <w:p w14:paraId="0746D0F7" w14:textId="3567F674" w:rsidR="003830D4" w:rsidRPr="000E09DF" w:rsidRDefault="00823835">
      <w:pPr>
        <w:spacing w:before="126"/>
        <w:ind w:left="1756" w:right="1900"/>
        <w:jc w:val="center"/>
        <w:rPr>
          <w:rFonts w:asciiTheme="minorHAnsi" w:hAnsiTheme="minorHAnsi" w:cstheme="minorHAnsi"/>
          <w:b/>
        </w:rPr>
      </w:pPr>
      <w:r w:rsidRPr="000E09DF">
        <w:rPr>
          <w:rFonts w:asciiTheme="minorHAnsi" w:hAnsiTheme="minorHAnsi" w:cstheme="minorHAnsi"/>
          <w:b/>
        </w:rPr>
        <w:t>CONSTRUCTION OF TEN (10) COMMUNAL STRUCTURE CENTRE</w:t>
      </w:r>
      <w:r w:rsidR="000E09DF" w:rsidRPr="000E09DF">
        <w:rPr>
          <w:rFonts w:asciiTheme="minorHAnsi" w:hAnsiTheme="minorHAnsi" w:cstheme="minorHAnsi"/>
          <w:b/>
        </w:rPr>
        <w:t>S</w:t>
      </w:r>
      <w:r w:rsidRPr="000E09DF">
        <w:rPr>
          <w:rFonts w:asciiTheme="minorHAnsi" w:hAnsiTheme="minorHAnsi" w:cstheme="minorHAnsi"/>
          <w:b/>
        </w:rPr>
        <w:t xml:space="preserve"> IN TUNAYDBA SEVEN (7) AND UM RAQUBA THREE (3) </w:t>
      </w:r>
    </w:p>
    <w:p w14:paraId="0CEA5D3F" w14:textId="13610AEE" w:rsidR="003830D4" w:rsidRDefault="003830D4">
      <w:pPr>
        <w:pStyle w:val="BodyText"/>
        <w:rPr>
          <w:rFonts w:asciiTheme="minorHAnsi" w:hAnsiTheme="minorHAnsi" w:cstheme="minorHAnsi"/>
          <w:b/>
          <w:sz w:val="28"/>
        </w:rPr>
      </w:pPr>
    </w:p>
    <w:p w14:paraId="0CECFE4B" w14:textId="5710EB61" w:rsidR="00622276" w:rsidRPr="00622276" w:rsidRDefault="00622276" w:rsidP="00622276">
      <w:pPr>
        <w:pStyle w:val="BodyText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2276">
        <w:rPr>
          <w:rFonts w:asciiTheme="minorHAnsi" w:hAnsiTheme="minorHAnsi" w:cstheme="minorHAnsi"/>
          <w:b/>
          <w:sz w:val="24"/>
          <w:szCs w:val="24"/>
        </w:rPr>
        <w:t>Mandatory criteria</w:t>
      </w:r>
    </w:p>
    <w:tbl>
      <w:tblPr>
        <w:tblW w:w="0" w:type="auto"/>
        <w:tblInd w:w="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63"/>
        <w:gridCol w:w="9768"/>
      </w:tblGrid>
      <w:tr w:rsidR="000E09DF" w:rsidRPr="000E09DF" w14:paraId="43E8B740" w14:textId="77777777" w:rsidTr="00622276">
        <w:trPr>
          <w:trHeight w:val="623"/>
        </w:trPr>
        <w:tc>
          <w:tcPr>
            <w:tcW w:w="5963" w:type="dxa"/>
            <w:tcBorders>
              <w:bottom w:val="single" w:sz="2" w:space="0" w:color="000000"/>
            </w:tcBorders>
            <w:vAlign w:val="center"/>
          </w:tcPr>
          <w:p w14:paraId="5CE6420B" w14:textId="1AEF7E75" w:rsidR="000E09DF" w:rsidRPr="00E264F1" w:rsidRDefault="000E09DF">
            <w:pPr>
              <w:pStyle w:val="TableParagraph"/>
              <w:spacing w:before="81"/>
              <w:ind w:left="107" w:right="55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264F1">
              <w:rPr>
                <w:rFonts w:asciiTheme="minorHAnsi" w:hAnsiTheme="minorHAnsi" w:cstheme="minorHAnsi"/>
                <w:b/>
                <w:sz w:val="20"/>
                <w:szCs w:val="20"/>
              </w:rPr>
              <w:t>Valid Registration Documents (Company is registered as construction, engineering or architectural company).</w:t>
            </w:r>
          </w:p>
        </w:tc>
        <w:tc>
          <w:tcPr>
            <w:tcW w:w="9768" w:type="dxa"/>
            <w:tcBorders>
              <w:bottom w:val="single" w:sz="2" w:space="0" w:color="000000"/>
            </w:tcBorders>
          </w:tcPr>
          <w:p w14:paraId="4991049D" w14:textId="6D5FE856" w:rsidR="000E09DF" w:rsidRPr="005844C1" w:rsidRDefault="000E09DF" w:rsidP="000E09DF">
            <w:pPr>
              <w:pStyle w:val="TableParagraph"/>
              <w:ind w:left="101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>Listed documents to be attached</w:t>
            </w:r>
            <w:r w:rsidR="00622276">
              <w:rPr>
                <w:rFonts w:asciiTheme="minorHAnsi" w:hAnsiTheme="minorHAnsi" w:cstheme="minorHAnsi"/>
                <w:bCs/>
                <w:sz w:val="18"/>
                <w:szCs w:val="18"/>
              </w:rPr>
              <w:t>:</w:t>
            </w:r>
          </w:p>
          <w:p w14:paraId="5B6AC5D0" w14:textId="77777777" w:rsidR="000E09DF" w:rsidRPr="005844C1" w:rsidRDefault="000E09DF" w:rsidP="000E09DF">
            <w:pPr>
              <w:pStyle w:val="TableParagraph"/>
              <w:ind w:left="101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  <w:p w14:paraId="2A33A10B" w14:textId="77777777" w:rsidR="000E09DF" w:rsidRPr="005844C1" w:rsidRDefault="000E09DF" w:rsidP="000E09DF">
            <w:pPr>
              <w:pStyle w:val="TableParagraph"/>
              <w:ind w:left="101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>-</w:t>
            </w: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ab/>
              <w:t>Official Gazette on registry</w:t>
            </w:r>
          </w:p>
          <w:p w14:paraId="19B5ECBA" w14:textId="77777777" w:rsidR="000E09DF" w:rsidRPr="005844C1" w:rsidRDefault="000E09DF" w:rsidP="000E09DF">
            <w:pPr>
              <w:pStyle w:val="TableParagraph"/>
              <w:ind w:left="101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>-</w:t>
            </w: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ab/>
              <w:t>Chamber of Commerce Document issued in the country of project operation/implementation (Sudan)</w:t>
            </w:r>
          </w:p>
          <w:p w14:paraId="73476B37" w14:textId="77777777" w:rsidR="000E09DF" w:rsidRPr="005844C1" w:rsidRDefault="000E09DF" w:rsidP="000E09DF">
            <w:pPr>
              <w:pStyle w:val="TableParagraph"/>
              <w:ind w:left="101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>-</w:t>
            </w: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ab/>
              <w:t>Tax Registration Documents (Sudan)</w:t>
            </w:r>
          </w:p>
          <w:p w14:paraId="2B8D0056" w14:textId="6F83FDC6" w:rsidR="000E09DF" w:rsidRPr="005844C1" w:rsidRDefault="000E09DF" w:rsidP="000E09DF">
            <w:pPr>
              <w:pStyle w:val="TableParagraph"/>
              <w:ind w:left="101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>-</w:t>
            </w: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ab/>
            </w:r>
            <w:r w:rsidR="0062227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Completed </w:t>
            </w: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>Vendor Registration Form</w:t>
            </w:r>
          </w:p>
          <w:p w14:paraId="5B52B2D1" w14:textId="77777777" w:rsidR="000E09DF" w:rsidRPr="005844C1" w:rsidRDefault="000E09DF" w:rsidP="000E09DF">
            <w:pPr>
              <w:pStyle w:val="TableParagraph"/>
              <w:ind w:left="101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>-</w:t>
            </w: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ab/>
              <w:t>Bank statement on the account details</w:t>
            </w:r>
          </w:p>
          <w:p w14:paraId="10EFBD69" w14:textId="24FE6DCB" w:rsidR="000E09DF" w:rsidRDefault="000E09DF" w:rsidP="000E09DF">
            <w:pPr>
              <w:pStyle w:val="TableParagraph"/>
              <w:ind w:left="101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>-</w:t>
            </w:r>
            <w:r w:rsidRPr="005844C1">
              <w:rPr>
                <w:rFonts w:asciiTheme="minorHAnsi" w:hAnsiTheme="minorHAnsi" w:cstheme="minorHAnsi"/>
                <w:bCs/>
                <w:sz w:val="18"/>
                <w:szCs w:val="18"/>
              </w:rPr>
              <w:tab/>
              <w:t>Last Audit report (preferred, not mandatory)</w:t>
            </w:r>
          </w:p>
          <w:p w14:paraId="4FC6C363" w14:textId="77777777" w:rsidR="00622276" w:rsidRDefault="00622276" w:rsidP="000E09DF">
            <w:pPr>
              <w:pStyle w:val="TableParagraph"/>
              <w:ind w:left="101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  <w:p w14:paraId="08807A83" w14:textId="52C32F67" w:rsidR="00622276" w:rsidRPr="00622276" w:rsidRDefault="00622276" w:rsidP="000E09DF">
            <w:pPr>
              <w:pStyle w:val="TableParagraph"/>
              <w:ind w:left="101"/>
              <w:rPr>
                <w:rFonts w:asciiTheme="minorHAnsi" w:hAnsiTheme="minorHAnsi" w:cstheme="minorHAnsi"/>
                <w:b/>
                <w:i/>
                <w:iCs/>
                <w:sz w:val="18"/>
                <w:szCs w:val="18"/>
              </w:rPr>
            </w:pPr>
            <w:r w:rsidRPr="00622276">
              <w:rPr>
                <w:rFonts w:asciiTheme="minorHAnsi" w:hAnsiTheme="minorHAnsi" w:cstheme="minorHAnsi"/>
                <w:b/>
                <w:i/>
                <w:iCs/>
                <w:sz w:val="18"/>
                <w:szCs w:val="18"/>
              </w:rPr>
              <w:t>*Should the company fail to provide these documents, it will lead to disqualification</w:t>
            </w:r>
          </w:p>
        </w:tc>
      </w:tr>
      <w:tr w:rsidR="003830D4" w:rsidRPr="000E09DF" w14:paraId="421C4A91" w14:textId="77777777" w:rsidTr="00622276">
        <w:trPr>
          <w:trHeight w:val="623"/>
        </w:trPr>
        <w:tc>
          <w:tcPr>
            <w:tcW w:w="5963" w:type="dxa"/>
            <w:tcBorders>
              <w:bottom w:val="single" w:sz="2" w:space="0" w:color="000000"/>
            </w:tcBorders>
            <w:vAlign w:val="center"/>
          </w:tcPr>
          <w:p w14:paraId="1607F263" w14:textId="34AC1115" w:rsidR="003830D4" w:rsidRPr="00E264F1" w:rsidRDefault="003830D4">
            <w:pPr>
              <w:pStyle w:val="TableParagraph"/>
              <w:spacing w:before="81"/>
              <w:ind w:left="107" w:right="552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768" w:type="dxa"/>
            <w:tcBorders>
              <w:bottom w:val="single" w:sz="2" w:space="0" w:color="000000"/>
            </w:tcBorders>
          </w:tcPr>
          <w:p w14:paraId="49EA71CB" w14:textId="62F3B391" w:rsidR="003830D4" w:rsidRPr="005844C1" w:rsidRDefault="00823835" w:rsidP="00CD1930">
            <w:pPr>
              <w:pStyle w:val="TableParagraph"/>
              <w:spacing w:before="196"/>
              <w:ind w:left="10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844C1">
              <w:rPr>
                <w:rFonts w:asciiTheme="minorHAnsi" w:hAnsiTheme="minorHAnsi" w:cstheme="minorHAnsi"/>
                <w:b/>
                <w:sz w:val="20"/>
                <w:szCs w:val="20"/>
                <w:u w:val="thick"/>
              </w:rPr>
              <w:t>Supplier’s Comments</w:t>
            </w:r>
          </w:p>
        </w:tc>
      </w:tr>
      <w:tr w:rsidR="003830D4" w:rsidRPr="000E09DF" w14:paraId="2D0F410D" w14:textId="77777777" w:rsidTr="00622276">
        <w:trPr>
          <w:trHeight w:val="1449"/>
        </w:trPr>
        <w:tc>
          <w:tcPr>
            <w:tcW w:w="59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673410AD" w14:textId="458709F7" w:rsidR="003830D4" w:rsidRPr="00E264F1" w:rsidRDefault="00823835" w:rsidP="00DB77F6">
            <w:pPr>
              <w:pStyle w:val="TableParagraph"/>
              <w:spacing w:before="194"/>
              <w:ind w:firstLine="1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264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ears of experience in the field of construction</w:t>
            </w:r>
          </w:p>
        </w:tc>
        <w:tc>
          <w:tcPr>
            <w:tcW w:w="9768" w:type="dxa"/>
            <w:tcBorders>
              <w:top w:val="single" w:sz="2" w:space="0" w:color="000000"/>
              <w:bottom w:val="single" w:sz="2" w:space="0" w:color="000000"/>
            </w:tcBorders>
            <w:vAlign w:val="bottom"/>
          </w:tcPr>
          <w:p w14:paraId="18DB3865" w14:textId="77181281" w:rsidR="003830D4" w:rsidRPr="00E264F1" w:rsidRDefault="00DB77F6">
            <w:pPr>
              <w:pStyle w:val="TableParagraph"/>
              <w:spacing w:before="1" w:line="187" w:lineRule="exact"/>
              <w:ind w:left="107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E264F1">
              <w:rPr>
                <w:rFonts w:asciiTheme="minorHAnsi" w:hAnsiTheme="minorHAnsi" w:cstheme="minorHAnsi"/>
                <w:sz w:val="18"/>
                <w:szCs w:val="18"/>
              </w:rPr>
              <w:t>*</w:t>
            </w:r>
            <w:r w:rsidRPr="00E264F1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Should the company fail to have min. three (3) years’ experience, it will lead to disqualification</w:t>
            </w:r>
          </w:p>
        </w:tc>
      </w:tr>
      <w:tr w:rsidR="003830D4" w:rsidRPr="000E09DF" w14:paraId="6E804DCA" w14:textId="77777777" w:rsidTr="00622276">
        <w:trPr>
          <w:trHeight w:val="801"/>
        </w:trPr>
        <w:tc>
          <w:tcPr>
            <w:tcW w:w="59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423AC815" w14:textId="45CBD7F6" w:rsidR="003830D4" w:rsidRPr="00E264F1" w:rsidRDefault="00823835" w:rsidP="00DB77F6">
            <w:pPr>
              <w:pStyle w:val="TableParagraph"/>
              <w:spacing w:before="191"/>
              <w:ind w:left="110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E264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mpliance with UNHCR’s recommended timeline</w:t>
            </w:r>
          </w:p>
        </w:tc>
        <w:tc>
          <w:tcPr>
            <w:tcW w:w="9768" w:type="dxa"/>
            <w:tcBorders>
              <w:top w:val="single" w:sz="2" w:space="0" w:color="000000"/>
              <w:bottom w:val="single" w:sz="2" w:space="0" w:color="000000"/>
            </w:tcBorders>
          </w:tcPr>
          <w:p w14:paraId="7D6B1FE5" w14:textId="77777777" w:rsidR="003830D4" w:rsidRPr="00E264F1" w:rsidRDefault="00823835">
            <w:pPr>
              <w:pStyle w:val="TableParagraph"/>
              <w:spacing w:before="88"/>
              <w:ind w:left="107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E264F1">
              <w:rPr>
                <w:rFonts w:asciiTheme="minorHAnsi" w:hAnsiTheme="minorHAnsi" w:cstheme="minorHAnsi"/>
                <w:i/>
                <w:sz w:val="18"/>
                <w:szCs w:val="18"/>
              </w:rPr>
              <w:t>Please fill the below given letter (Annex B-1) in case your company is capable of providing required services as detailed in Annex-A and drawings as per the quantities requested in Annex-B, within the required timeframe (4 weeks maximum).</w:t>
            </w:r>
          </w:p>
          <w:p w14:paraId="33562129" w14:textId="77777777" w:rsidR="007B0A8A" w:rsidRPr="00E264F1" w:rsidRDefault="007B0A8A">
            <w:pPr>
              <w:pStyle w:val="TableParagraph"/>
              <w:spacing w:before="88"/>
              <w:ind w:left="107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641AAD89" w14:textId="0A42F55E" w:rsidR="007B0A8A" w:rsidRPr="00E264F1" w:rsidRDefault="007B0A8A">
            <w:pPr>
              <w:pStyle w:val="TableParagraph"/>
              <w:spacing w:before="88"/>
              <w:ind w:left="107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E264F1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*Should the company fail to provide these documents, it will lead to disqualification</w:t>
            </w:r>
          </w:p>
        </w:tc>
      </w:tr>
      <w:tr w:rsidR="007B0A8A" w:rsidRPr="000E09DF" w14:paraId="53AE907A" w14:textId="77777777" w:rsidTr="00622276">
        <w:trPr>
          <w:trHeight w:val="851"/>
        </w:trPr>
        <w:tc>
          <w:tcPr>
            <w:tcW w:w="59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3664F4D2" w14:textId="23C6E5EC" w:rsidR="007B0A8A" w:rsidRPr="00E264F1" w:rsidRDefault="007B0A8A" w:rsidP="007B0A8A">
            <w:pPr>
              <w:pStyle w:val="TableParagraph"/>
              <w:spacing w:before="100"/>
              <w:ind w:left="11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264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mpliance with one (1) years of warranty period including</w:t>
            </w:r>
            <w:r w:rsidRPr="00E264F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E264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 the provided materials/equipment.</w:t>
            </w:r>
          </w:p>
        </w:tc>
        <w:tc>
          <w:tcPr>
            <w:tcW w:w="9768" w:type="dxa"/>
            <w:tcBorders>
              <w:top w:val="single" w:sz="2" w:space="0" w:color="000000"/>
              <w:bottom w:val="single" w:sz="2" w:space="0" w:color="000000"/>
            </w:tcBorders>
          </w:tcPr>
          <w:p w14:paraId="68B0F976" w14:textId="77777777" w:rsidR="007B0A8A" w:rsidRPr="00E264F1" w:rsidRDefault="007B0A8A" w:rsidP="00E264F1">
            <w:pPr>
              <w:pStyle w:val="TableParagraph"/>
              <w:spacing w:before="114"/>
              <w:ind w:left="105" w:right="872"/>
              <w:jc w:val="both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E264F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Please kindly sign and stamp below letter Annex B-2 that confirms one (1) year of warranty period after the </w:t>
            </w:r>
            <w:r w:rsidRPr="00E264F1">
              <w:rPr>
                <w:rFonts w:asciiTheme="minorHAnsi" w:hAnsiTheme="minorHAnsi" w:cstheme="minorHAnsi"/>
                <w:i/>
                <w:sz w:val="18"/>
                <w:szCs w:val="18"/>
                <w:u w:val="single"/>
              </w:rPr>
              <w:t>final</w:t>
            </w:r>
            <w:r w:rsidRPr="00E264F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</w:t>
            </w:r>
            <w:r w:rsidRPr="00E264F1">
              <w:rPr>
                <w:rFonts w:asciiTheme="minorHAnsi" w:hAnsiTheme="minorHAnsi" w:cstheme="minorHAnsi"/>
                <w:i/>
                <w:sz w:val="18"/>
                <w:szCs w:val="18"/>
                <w:u w:val="single"/>
              </w:rPr>
              <w:t>completion</w:t>
            </w:r>
            <w:r w:rsidRPr="00E264F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of the project including the provided materials/equipment.</w:t>
            </w:r>
          </w:p>
          <w:p w14:paraId="5A10DB01" w14:textId="685F1C20" w:rsidR="007B0A8A" w:rsidRPr="00E264F1" w:rsidRDefault="007B0A8A" w:rsidP="007B0A8A">
            <w:pPr>
              <w:pStyle w:val="TableParagraph"/>
              <w:spacing w:before="114"/>
              <w:ind w:left="107" w:right="872"/>
              <w:jc w:val="both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E264F1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*Should the company fail to provide these documents, it will lead to disqualification</w:t>
            </w:r>
          </w:p>
        </w:tc>
      </w:tr>
      <w:tr w:rsidR="00E264F1" w:rsidRPr="000E09DF" w14:paraId="15255730" w14:textId="77777777" w:rsidTr="00622276">
        <w:trPr>
          <w:trHeight w:val="851"/>
        </w:trPr>
        <w:tc>
          <w:tcPr>
            <w:tcW w:w="5963" w:type="dxa"/>
            <w:tcBorders>
              <w:top w:val="single" w:sz="2" w:space="0" w:color="000000"/>
              <w:left w:val="single" w:sz="2" w:space="0" w:color="000000"/>
            </w:tcBorders>
            <w:vAlign w:val="center"/>
          </w:tcPr>
          <w:p w14:paraId="6419859F" w14:textId="5A953542" w:rsidR="00E264F1" w:rsidRPr="00E264F1" w:rsidRDefault="00E264F1" w:rsidP="00E264F1">
            <w:pPr>
              <w:pStyle w:val="TableParagraph"/>
              <w:spacing w:before="100"/>
              <w:ind w:left="11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264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greement on the reporting scheme in accordance with UNHCR requirements (weekly basis)</w:t>
            </w:r>
          </w:p>
        </w:tc>
        <w:tc>
          <w:tcPr>
            <w:tcW w:w="9768" w:type="dxa"/>
            <w:tcBorders>
              <w:top w:val="single" w:sz="2" w:space="0" w:color="000000"/>
            </w:tcBorders>
          </w:tcPr>
          <w:p w14:paraId="3E19E7FA" w14:textId="77777777" w:rsidR="00E264F1" w:rsidRPr="00E264F1" w:rsidRDefault="00E264F1" w:rsidP="00E264F1">
            <w:pPr>
              <w:pStyle w:val="TableParagraph"/>
              <w:spacing w:before="114"/>
              <w:ind w:left="107" w:right="872"/>
              <w:jc w:val="both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E264F1">
              <w:rPr>
                <w:rFonts w:asciiTheme="minorHAnsi" w:hAnsiTheme="minorHAnsi" w:cstheme="minorHAnsi"/>
                <w:i/>
                <w:sz w:val="18"/>
                <w:szCs w:val="18"/>
              </w:rPr>
              <w:t>Please sign and stamp the letter Annex B-3 that the company will comply with the requested reporting line scheme (to be prepared on a weekly basis, supported with GANTT chart or Implementation plan or detailed work schedule as well as photos)</w:t>
            </w:r>
          </w:p>
          <w:p w14:paraId="42280A71" w14:textId="02E5288F" w:rsidR="00E264F1" w:rsidRPr="00E264F1" w:rsidRDefault="00E264F1" w:rsidP="00E264F1">
            <w:pPr>
              <w:pStyle w:val="TableParagraph"/>
              <w:spacing w:before="114"/>
              <w:ind w:left="107" w:right="872"/>
              <w:jc w:val="both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E264F1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*Should the company fail to provide these documents, it will lead to disqualification</w:t>
            </w:r>
          </w:p>
        </w:tc>
      </w:tr>
      <w:tr w:rsidR="00E91348" w:rsidRPr="000E09DF" w14:paraId="24F61357" w14:textId="77777777" w:rsidTr="00622276">
        <w:trPr>
          <w:trHeight w:val="851"/>
        </w:trPr>
        <w:tc>
          <w:tcPr>
            <w:tcW w:w="59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589D7299" w14:textId="259CB0A1" w:rsidR="00E91348" w:rsidRPr="00E91348" w:rsidRDefault="00E91348">
            <w:pPr>
              <w:pStyle w:val="TableParagraph"/>
              <w:spacing w:before="102"/>
              <w:ind w:left="11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E91348">
              <w:rPr>
                <w:rFonts w:asciiTheme="minorHAnsi" w:hAnsiTheme="minorHAnsi" w:cstheme="minorHAnsi"/>
                <w:b/>
                <w:bCs/>
                <w:sz w:val="20"/>
              </w:rPr>
              <w:t>Financial reports for the last three years</w:t>
            </w:r>
          </w:p>
        </w:tc>
        <w:tc>
          <w:tcPr>
            <w:tcW w:w="9768" w:type="dxa"/>
            <w:tcBorders>
              <w:top w:val="single" w:sz="2" w:space="0" w:color="000000"/>
              <w:bottom w:val="single" w:sz="2" w:space="0" w:color="000000"/>
            </w:tcBorders>
          </w:tcPr>
          <w:p w14:paraId="0C7F2A28" w14:textId="77777777" w:rsidR="00E91348" w:rsidRDefault="00E91348">
            <w:pPr>
              <w:pStyle w:val="TableParagraph"/>
              <w:spacing w:before="114"/>
              <w:ind w:left="107" w:right="872"/>
              <w:jc w:val="both"/>
              <w:rPr>
                <w:rFonts w:asciiTheme="minorHAnsi" w:hAnsiTheme="minorHAnsi" w:cstheme="minorHAnsi"/>
                <w:i/>
                <w:sz w:val="18"/>
              </w:rPr>
            </w:pPr>
            <w:r w:rsidRPr="00E91348">
              <w:rPr>
                <w:rFonts w:asciiTheme="minorHAnsi" w:hAnsiTheme="minorHAnsi" w:cstheme="minorHAnsi"/>
                <w:i/>
                <w:sz w:val="18"/>
              </w:rPr>
              <w:t>Last 3x year financial reports (including balance sheet and Income Statement Sudan)</w:t>
            </w:r>
          </w:p>
          <w:p w14:paraId="42343ED5" w14:textId="77777777" w:rsidR="00E91348" w:rsidRDefault="00E91348">
            <w:pPr>
              <w:pStyle w:val="TableParagraph"/>
              <w:spacing w:before="114"/>
              <w:ind w:left="107" w:right="872"/>
              <w:jc w:val="both"/>
              <w:rPr>
                <w:rFonts w:asciiTheme="minorHAnsi" w:hAnsiTheme="minorHAnsi" w:cstheme="minorHAnsi"/>
                <w:i/>
                <w:sz w:val="18"/>
              </w:rPr>
            </w:pPr>
          </w:p>
          <w:p w14:paraId="2B422E47" w14:textId="695B5C60" w:rsidR="00E91348" w:rsidRPr="000E09DF" w:rsidRDefault="00E91348">
            <w:pPr>
              <w:pStyle w:val="TableParagraph"/>
              <w:spacing w:before="114"/>
              <w:ind w:left="107" w:right="872"/>
              <w:jc w:val="both"/>
              <w:rPr>
                <w:rFonts w:asciiTheme="minorHAnsi" w:hAnsiTheme="minorHAnsi" w:cstheme="minorHAnsi"/>
                <w:i/>
                <w:sz w:val="18"/>
              </w:rPr>
            </w:pPr>
            <w:r w:rsidRPr="00E264F1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*Should the company fail to provide these documents, it will lead to disqualification</w:t>
            </w:r>
          </w:p>
        </w:tc>
      </w:tr>
      <w:tr w:rsidR="003830D4" w:rsidRPr="000E09DF" w14:paraId="34004FE2" w14:textId="77777777" w:rsidTr="00622276">
        <w:trPr>
          <w:trHeight w:val="851"/>
        </w:trPr>
        <w:tc>
          <w:tcPr>
            <w:tcW w:w="59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1762344D" w14:textId="481813AB" w:rsidR="003830D4" w:rsidRPr="005844C1" w:rsidRDefault="00823835" w:rsidP="005844C1">
            <w:pPr>
              <w:pStyle w:val="TableParagraph"/>
              <w:spacing w:before="102"/>
              <w:ind w:left="11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5844C1">
              <w:rPr>
                <w:rFonts w:asciiTheme="minorHAnsi" w:hAnsiTheme="minorHAnsi" w:cstheme="minorHAnsi"/>
                <w:b/>
                <w:bCs/>
                <w:sz w:val="20"/>
              </w:rPr>
              <w:lastRenderedPageBreak/>
              <w:t xml:space="preserve">Compliance with </w:t>
            </w:r>
            <w:r w:rsidR="005844C1" w:rsidRPr="005844C1">
              <w:rPr>
                <w:rFonts w:asciiTheme="minorHAnsi" w:hAnsiTheme="minorHAnsi" w:cstheme="minorHAnsi"/>
                <w:b/>
                <w:bCs/>
                <w:sz w:val="20"/>
              </w:rPr>
              <w:t>UNHCR General Conditions of Contracts for the Provision of Goods and Services</w:t>
            </w:r>
          </w:p>
        </w:tc>
        <w:tc>
          <w:tcPr>
            <w:tcW w:w="9768" w:type="dxa"/>
            <w:tcBorders>
              <w:top w:val="single" w:sz="2" w:space="0" w:color="000000"/>
              <w:bottom w:val="single" w:sz="2" w:space="0" w:color="000000"/>
            </w:tcBorders>
          </w:tcPr>
          <w:p w14:paraId="3272ECA9" w14:textId="77777777" w:rsidR="003830D4" w:rsidRDefault="00823835">
            <w:pPr>
              <w:pStyle w:val="TableParagraph"/>
              <w:spacing w:before="114"/>
              <w:ind w:left="107" w:right="872"/>
              <w:jc w:val="both"/>
              <w:rPr>
                <w:rFonts w:asciiTheme="minorHAnsi" w:hAnsiTheme="minorHAnsi" w:cstheme="minorHAnsi"/>
                <w:i/>
                <w:sz w:val="18"/>
              </w:rPr>
            </w:pPr>
            <w:r w:rsidRPr="000E09DF">
              <w:rPr>
                <w:rFonts w:asciiTheme="minorHAnsi" w:hAnsiTheme="minorHAnsi" w:cstheme="minorHAnsi"/>
                <w:i/>
                <w:sz w:val="18"/>
              </w:rPr>
              <w:t>Please sign and stamp below provided letter Annex G UNHCR General Conditions of Contracts for the Provision of Goods and Services as a confirmation on UNHCR conditions, payment terms and general conditions of contracts.</w:t>
            </w:r>
          </w:p>
          <w:p w14:paraId="2D7D1E4E" w14:textId="7DEDEAF4" w:rsidR="005844C1" w:rsidRPr="000E09DF" w:rsidRDefault="005844C1">
            <w:pPr>
              <w:pStyle w:val="TableParagraph"/>
              <w:spacing w:before="114"/>
              <w:ind w:left="107" w:right="872"/>
              <w:jc w:val="both"/>
              <w:rPr>
                <w:rFonts w:asciiTheme="minorHAnsi" w:hAnsiTheme="minorHAnsi" w:cstheme="minorHAnsi"/>
                <w:i/>
                <w:sz w:val="18"/>
              </w:rPr>
            </w:pPr>
            <w:r w:rsidRPr="000E09DF">
              <w:rPr>
                <w:rFonts w:asciiTheme="minorHAnsi" w:hAnsiTheme="minorHAnsi" w:cstheme="minorHAnsi"/>
                <w:b/>
                <w:i/>
                <w:sz w:val="16"/>
              </w:rPr>
              <w:t>*Should the company fail to provide these documents, it will lead to disqualification</w:t>
            </w:r>
          </w:p>
        </w:tc>
      </w:tr>
      <w:tr w:rsidR="003830D4" w14:paraId="0392C8F0" w14:textId="77777777" w:rsidTr="00622276">
        <w:trPr>
          <w:trHeight w:val="844"/>
        </w:trPr>
        <w:tc>
          <w:tcPr>
            <w:tcW w:w="5963" w:type="dxa"/>
            <w:vAlign w:val="center"/>
          </w:tcPr>
          <w:p w14:paraId="599ADD82" w14:textId="6B115D8D" w:rsidR="003830D4" w:rsidRPr="00622276" w:rsidRDefault="00823835" w:rsidP="00622276">
            <w:pPr>
              <w:pStyle w:val="TableParagraph"/>
              <w:spacing w:before="98"/>
              <w:ind w:left="10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222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mpliance with UNHCR Supplier Code of Conduct</w:t>
            </w:r>
          </w:p>
        </w:tc>
        <w:tc>
          <w:tcPr>
            <w:tcW w:w="9768" w:type="dxa"/>
          </w:tcPr>
          <w:p w14:paraId="2530B2D3" w14:textId="77777777" w:rsidR="003830D4" w:rsidRPr="00622276" w:rsidRDefault="003830D4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18"/>
              </w:rPr>
            </w:pPr>
          </w:p>
          <w:p w14:paraId="236AAA47" w14:textId="520600C9" w:rsidR="003830D4" w:rsidRDefault="00823835">
            <w:pPr>
              <w:pStyle w:val="TableParagraph"/>
              <w:ind w:left="107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622276">
              <w:rPr>
                <w:rFonts w:asciiTheme="minorHAnsi" w:hAnsiTheme="minorHAnsi" w:cstheme="minorHAnsi"/>
                <w:i/>
                <w:sz w:val="18"/>
                <w:szCs w:val="18"/>
              </w:rPr>
              <w:t>Kindly sign and stamp each page of “UNHCR Supplier Code of Conduct” and attach to the technical proposal confirming your acknowledgement of “UNHCR Supplier Code of Conduct”.</w:t>
            </w:r>
          </w:p>
          <w:p w14:paraId="4B590958" w14:textId="77777777" w:rsidR="00622276" w:rsidRDefault="00622276">
            <w:pPr>
              <w:pStyle w:val="TableParagraph"/>
              <w:ind w:left="107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58490006" w14:textId="717FE1CA" w:rsidR="00622276" w:rsidRPr="00F40D82" w:rsidRDefault="00622276">
            <w:pPr>
              <w:pStyle w:val="TableParagraph"/>
              <w:ind w:left="107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F40D82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*Should the company fail to provide these documents, it will lead to disqualification</w:t>
            </w:r>
          </w:p>
        </w:tc>
      </w:tr>
    </w:tbl>
    <w:p w14:paraId="3133621A" w14:textId="77777777" w:rsidR="003830D4" w:rsidRDefault="003830D4">
      <w:pPr>
        <w:rPr>
          <w:sz w:val="18"/>
        </w:rPr>
        <w:sectPr w:rsidR="003830D4">
          <w:type w:val="continuous"/>
          <w:pgSz w:w="16840" w:h="11910" w:orient="landscape"/>
          <w:pgMar w:top="440" w:right="140" w:bottom="280" w:left="340" w:header="720" w:footer="720" w:gutter="0"/>
          <w:cols w:space="720"/>
        </w:sectPr>
      </w:pPr>
    </w:p>
    <w:p w14:paraId="351278A2" w14:textId="71D68930" w:rsidR="003830D4" w:rsidRDefault="003830D4">
      <w:pPr>
        <w:pStyle w:val="BodyText"/>
        <w:rPr>
          <w:b/>
        </w:rPr>
      </w:pPr>
    </w:p>
    <w:p w14:paraId="4E59FB96" w14:textId="77777777" w:rsidR="00622276" w:rsidRDefault="00622276">
      <w:pPr>
        <w:pStyle w:val="BodyText"/>
        <w:rPr>
          <w:b/>
        </w:rPr>
      </w:pPr>
    </w:p>
    <w:p w14:paraId="20AAA79C" w14:textId="012B3680" w:rsidR="003830D4" w:rsidRPr="00622276" w:rsidRDefault="00622276" w:rsidP="00622276">
      <w:pPr>
        <w:pStyle w:val="BodyText"/>
        <w:jc w:val="center"/>
        <w:rPr>
          <w:b/>
          <w:sz w:val="24"/>
          <w:szCs w:val="24"/>
        </w:rPr>
      </w:pPr>
      <w:r w:rsidRPr="00622276">
        <w:rPr>
          <w:b/>
          <w:sz w:val="24"/>
          <w:szCs w:val="24"/>
        </w:rPr>
        <w:t>Scoring criteria</w:t>
      </w:r>
    </w:p>
    <w:p w14:paraId="4DECCD75" w14:textId="77777777" w:rsidR="003830D4" w:rsidRDefault="003830D4">
      <w:pPr>
        <w:pStyle w:val="BodyText"/>
        <w:spacing w:before="2"/>
        <w:rPr>
          <w:b/>
        </w:rPr>
      </w:pPr>
    </w:p>
    <w:tbl>
      <w:tblPr>
        <w:tblW w:w="0" w:type="auto"/>
        <w:tblInd w:w="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20"/>
        <w:gridCol w:w="8245"/>
      </w:tblGrid>
      <w:tr w:rsidR="003830D4" w:rsidRPr="009D36A0" w14:paraId="1B647E13" w14:textId="77777777" w:rsidTr="009D36A0">
        <w:trPr>
          <w:trHeight w:val="587"/>
        </w:trPr>
        <w:tc>
          <w:tcPr>
            <w:tcW w:w="6920" w:type="dxa"/>
            <w:vAlign w:val="center"/>
          </w:tcPr>
          <w:p w14:paraId="1092EDC7" w14:textId="07FD2518" w:rsidR="003830D4" w:rsidRPr="009D36A0" w:rsidRDefault="009D36A0" w:rsidP="009D36A0">
            <w:pPr>
              <w:pStyle w:val="TableParagraph"/>
              <w:spacing w:before="64"/>
              <w:ind w:left="107" w:right="1377"/>
              <w:jc w:val="center"/>
              <w:rPr>
                <w:rFonts w:asciiTheme="minorHAnsi" w:hAnsiTheme="minorHAnsi" w:cstheme="minorHAnsi"/>
                <w:b/>
                <w:u w:val="single"/>
              </w:rPr>
            </w:pPr>
            <w:r w:rsidRPr="009D36A0">
              <w:rPr>
                <w:rFonts w:asciiTheme="minorHAnsi" w:hAnsiTheme="minorHAnsi" w:cstheme="minorHAnsi"/>
                <w:b/>
                <w:u w:val="single"/>
              </w:rPr>
              <w:t>Requirements</w:t>
            </w:r>
          </w:p>
        </w:tc>
        <w:tc>
          <w:tcPr>
            <w:tcW w:w="8245" w:type="dxa"/>
          </w:tcPr>
          <w:p w14:paraId="6FB8B0D3" w14:textId="0FE09064" w:rsidR="003830D4" w:rsidRPr="008E60D2" w:rsidRDefault="00823835" w:rsidP="009D36A0">
            <w:pPr>
              <w:pStyle w:val="TableParagraph"/>
              <w:spacing w:before="179"/>
              <w:ind w:left="105"/>
              <w:jc w:val="center"/>
              <w:rPr>
                <w:rFonts w:asciiTheme="minorHAnsi" w:hAnsiTheme="minorHAnsi" w:cstheme="minorHAnsi"/>
                <w:b/>
              </w:rPr>
            </w:pPr>
            <w:r w:rsidRPr="009D36A0">
              <w:rPr>
                <w:rFonts w:asciiTheme="minorHAnsi" w:hAnsiTheme="minorHAnsi" w:cstheme="minorHAnsi"/>
                <w:b/>
                <w:u w:val="thick"/>
              </w:rPr>
              <w:t>Supplier’s Comments</w:t>
            </w:r>
            <w:r w:rsidR="008E60D2">
              <w:rPr>
                <w:rFonts w:asciiTheme="minorHAnsi" w:hAnsiTheme="minorHAnsi" w:cstheme="minorHAnsi"/>
                <w:b/>
                <w:u w:val="thick"/>
                <w:lang w:val="ru-RU"/>
              </w:rPr>
              <w:t xml:space="preserve"> </w:t>
            </w:r>
            <w:r w:rsidR="008E60D2">
              <w:rPr>
                <w:rFonts w:asciiTheme="minorHAnsi" w:hAnsiTheme="minorHAnsi" w:cstheme="minorHAnsi"/>
                <w:b/>
                <w:u w:val="thick"/>
              </w:rPr>
              <w:t>and documents</w:t>
            </w:r>
          </w:p>
        </w:tc>
      </w:tr>
      <w:tr w:rsidR="008E60D2" w:rsidRPr="009D36A0" w14:paraId="7BA71C08" w14:textId="77777777" w:rsidTr="008E60D2">
        <w:trPr>
          <w:trHeight w:val="665"/>
        </w:trPr>
        <w:tc>
          <w:tcPr>
            <w:tcW w:w="6920" w:type="dxa"/>
          </w:tcPr>
          <w:p w14:paraId="6B8D185E" w14:textId="50D4A7D3" w:rsidR="008E60D2" w:rsidRPr="009D36A0" w:rsidRDefault="008E60D2" w:rsidP="009D36A0">
            <w:pPr>
              <w:pStyle w:val="TableParagraph"/>
              <w:spacing w:before="192"/>
              <w:ind w:left="21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8E60D2">
              <w:rPr>
                <w:rFonts w:asciiTheme="minorHAnsi" w:hAnsiTheme="minorHAnsi" w:cstheme="minorHAnsi"/>
                <w:b/>
                <w:bCs/>
                <w:sz w:val="20"/>
              </w:rPr>
              <w:t>Number of years in the Construction Sector</w:t>
            </w:r>
          </w:p>
        </w:tc>
        <w:tc>
          <w:tcPr>
            <w:tcW w:w="8245" w:type="dxa"/>
          </w:tcPr>
          <w:p w14:paraId="1EECC0A4" w14:textId="77777777" w:rsidR="008E60D2" w:rsidRDefault="008E60D2" w:rsidP="009D36A0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3830D4" w:rsidRPr="009D36A0" w14:paraId="32BB15A4" w14:textId="77777777" w:rsidTr="008E60D2">
        <w:trPr>
          <w:trHeight w:val="1655"/>
        </w:trPr>
        <w:tc>
          <w:tcPr>
            <w:tcW w:w="6920" w:type="dxa"/>
          </w:tcPr>
          <w:p w14:paraId="7CC05A7F" w14:textId="4BBE397D" w:rsidR="003830D4" w:rsidRPr="009D36A0" w:rsidRDefault="00823835" w:rsidP="009D36A0">
            <w:pPr>
              <w:pStyle w:val="TableParagraph"/>
              <w:spacing w:before="192"/>
              <w:ind w:left="21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9D36A0">
              <w:rPr>
                <w:rFonts w:asciiTheme="minorHAnsi" w:hAnsiTheme="minorHAnsi" w:cstheme="minorHAnsi"/>
                <w:b/>
                <w:bCs/>
                <w:sz w:val="20"/>
              </w:rPr>
              <w:t>Company Profile</w:t>
            </w:r>
          </w:p>
          <w:p w14:paraId="5BB05CE8" w14:textId="54B011A0" w:rsidR="009D36A0" w:rsidRPr="009D36A0" w:rsidRDefault="009D36A0" w:rsidP="009D36A0">
            <w:pPr>
              <w:pStyle w:val="TableParagraph"/>
              <w:spacing w:before="192"/>
              <w:ind w:left="21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9D36A0">
              <w:rPr>
                <w:rFonts w:asciiTheme="minorHAnsi" w:hAnsiTheme="minorHAnsi" w:cstheme="minorHAnsi"/>
                <w:b/>
                <w:bCs/>
                <w:sz w:val="20"/>
              </w:rPr>
              <w:t>The organization structure or organizational chart</w:t>
            </w:r>
          </w:p>
          <w:p w14:paraId="7A5CA9DA" w14:textId="77777777" w:rsidR="003830D4" w:rsidRPr="009D36A0" w:rsidRDefault="00823835" w:rsidP="009D36A0">
            <w:pPr>
              <w:pStyle w:val="TableParagraph"/>
              <w:ind w:left="21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9D36A0">
              <w:rPr>
                <w:rFonts w:asciiTheme="minorHAnsi" w:hAnsiTheme="minorHAnsi" w:cstheme="minorHAnsi"/>
                <w:b/>
                <w:bCs/>
                <w:sz w:val="20"/>
              </w:rPr>
              <w:t>List of key personnel and qualifications</w:t>
            </w:r>
          </w:p>
          <w:p w14:paraId="539DF62E" w14:textId="6A8AA976" w:rsidR="003830D4" w:rsidRPr="00137656" w:rsidRDefault="00823835" w:rsidP="00137656">
            <w:pPr>
              <w:pStyle w:val="TableParagraph"/>
              <w:ind w:left="210" w:right="464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9D36A0">
              <w:rPr>
                <w:rFonts w:asciiTheme="minorHAnsi" w:hAnsiTheme="minorHAnsi" w:cstheme="minorHAnsi"/>
                <w:b/>
                <w:bCs/>
                <w:sz w:val="20"/>
              </w:rPr>
              <w:t xml:space="preserve">Lis of equipment owned by the firm to be mobilized for the </w:t>
            </w:r>
            <w:r w:rsidR="00CD1930" w:rsidRPr="009D36A0">
              <w:rPr>
                <w:rFonts w:asciiTheme="minorHAnsi" w:hAnsiTheme="minorHAnsi" w:cstheme="minorHAnsi"/>
                <w:b/>
                <w:bCs/>
                <w:sz w:val="20"/>
              </w:rPr>
              <w:t>execution of</w:t>
            </w:r>
            <w:r w:rsidRPr="009D36A0">
              <w:rPr>
                <w:rFonts w:asciiTheme="minorHAnsi" w:hAnsiTheme="minorHAnsi" w:cstheme="minorHAnsi"/>
                <w:b/>
                <w:bCs/>
                <w:sz w:val="20"/>
              </w:rPr>
              <w:t xml:space="preserve"> works described in Annex A &amp; B</w:t>
            </w:r>
          </w:p>
        </w:tc>
        <w:tc>
          <w:tcPr>
            <w:tcW w:w="8245" w:type="dxa"/>
          </w:tcPr>
          <w:p w14:paraId="1EC1F9F6" w14:textId="77777777" w:rsidR="009D36A0" w:rsidRDefault="009D36A0" w:rsidP="009D36A0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6DFA3473" w14:textId="1CCA87F9" w:rsidR="003830D4" w:rsidRPr="009D36A0" w:rsidRDefault="003830D4" w:rsidP="009D36A0">
            <w:pPr>
              <w:pStyle w:val="TableParagraph"/>
              <w:ind w:left="121" w:firstLine="121"/>
              <w:rPr>
                <w:rFonts w:asciiTheme="minorHAnsi" w:hAnsiTheme="minorHAnsi" w:cstheme="minorHAnsi"/>
                <w:sz w:val="18"/>
              </w:rPr>
            </w:pPr>
          </w:p>
        </w:tc>
      </w:tr>
      <w:tr w:rsidR="008E60D2" w:rsidRPr="009D36A0" w14:paraId="7061B36A" w14:textId="77777777" w:rsidTr="008E60D2">
        <w:trPr>
          <w:trHeight w:val="665"/>
        </w:trPr>
        <w:tc>
          <w:tcPr>
            <w:tcW w:w="6920" w:type="dxa"/>
          </w:tcPr>
          <w:p w14:paraId="3D6AF427" w14:textId="2DF6E6AA" w:rsidR="008E60D2" w:rsidRPr="009D36A0" w:rsidRDefault="008E60D2" w:rsidP="009D36A0">
            <w:pPr>
              <w:pStyle w:val="TableParagraph"/>
              <w:spacing w:before="192"/>
              <w:ind w:left="21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8E60D2">
              <w:rPr>
                <w:rFonts w:asciiTheme="minorHAnsi" w:hAnsiTheme="minorHAnsi" w:cstheme="minorHAnsi"/>
                <w:b/>
                <w:bCs/>
                <w:sz w:val="20"/>
              </w:rPr>
              <w:t>Mobilization time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 needed to start project implementation </w:t>
            </w:r>
          </w:p>
        </w:tc>
        <w:tc>
          <w:tcPr>
            <w:tcW w:w="8245" w:type="dxa"/>
            <w:vAlign w:val="bottom"/>
          </w:tcPr>
          <w:p w14:paraId="4B2548AB" w14:textId="4DE19039" w:rsidR="008E60D2" w:rsidRPr="00FB2913" w:rsidRDefault="008E60D2" w:rsidP="009D36A0">
            <w:pPr>
              <w:pStyle w:val="TableParagraph"/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</w:pPr>
            <w:r w:rsidRPr="00FB2913">
              <w:rPr>
                <w:rFonts w:asciiTheme="minorHAnsi" w:hAnsiTheme="minorHAnsi" w:cstheme="minorHAnsi"/>
                <w:b/>
                <w:bCs/>
                <w:i/>
                <w:iCs/>
                <w:sz w:val="18"/>
                <w:lang w:val="ru-RU"/>
              </w:rPr>
              <w:t>*</w:t>
            </w:r>
            <w:r w:rsidRPr="00FB2913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in calendar days</w:t>
            </w:r>
          </w:p>
        </w:tc>
      </w:tr>
      <w:tr w:rsidR="008E60D2" w:rsidRPr="009D36A0" w14:paraId="25C24F53" w14:textId="77777777" w:rsidTr="0040546D">
        <w:trPr>
          <w:trHeight w:val="620"/>
        </w:trPr>
        <w:tc>
          <w:tcPr>
            <w:tcW w:w="6920" w:type="dxa"/>
            <w:vAlign w:val="center"/>
          </w:tcPr>
          <w:p w14:paraId="585F1B5C" w14:textId="0E954A82" w:rsidR="008E60D2" w:rsidRPr="0040546D" w:rsidRDefault="008E60D2" w:rsidP="0040546D">
            <w:pPr>
              <w:pStyle w:val="TableParagraph"/>
              <w:spacing w:before="192" w:line="480" w:lineRule="auto"/>
              <w:ind w:left="21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8E60D2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Proposed staff</w:t>
            </w:r>
            <w:r w:rsidR="0040546D" w:rsidRPr="0040546D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40546D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for </w:t>
            </w:r>
            <w:r w:rsidR="0040546D" w:rsidRPr="0040546D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mplementation</w:t>
            </w:r>
            <w:r w:rsidR="0040546D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 of the </w:t>
            </w:r>
            <w:r w:rsidR="0040546D" w:rsidRPr="0040546D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project</w:t>
            </w:r>
          </w:p>
        </w:tc>
        <w:tc>
          <w:tcPr>
            <w:tcW w:w="8245" w:type="dxa"/>
            <w:vAlign w:val="bottom"/>
          </w:tcPr>
          <w:p w14:paraId="53A96CDD" w14:textId="6E310DD0" w:rsidR="008E60D2" w:rsidRPr="00FB2913" w:rsidRDefault="0040546D" w:rsidP="009D36A0">
            <w:pPr>
              <w:pStyle w:val="TableParagraph"/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</w:pPr>
            <w:r w:rsidRPr="00FB2913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*</w:t>
            </w:r>
            <w:r w:rsidR="00FB2913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a</w:t>
            </w:r>
            <w:r w:rsidRPr="00FB2913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 xml:space="preserve">t least three years of experience in relevant field is preferable </w:t>
            </w:r>
          </w:p>
        </w:tc>
      </w:tr>
      <w:tr w:rsidR="0040546D" w:rsidRPr="009D36A0" w14:paraId="31FEDF09" w14:textId="77777777" w:rsidTr="0040546D">
        <w:trPr>
          <w:trHeight w:val="620"/>
        </w:trPr>
        <w:tc>
          <w:tcPr>
            <w:tcW w:w="6920" w:type="dxa"/>
            <w:vAlign w:val="center"/>
          </w:tcPr>
          <w:p w14:paraId="582F55A7" w14:textId="23F01931" w:rsidR="0040546D" w:rsidRPr="008E60D2" w:rsidRDefault="0040546D" w:rsidP="0040546D">
            <w:pPr>
              <w:pStyle w:val="TableParagraph"/>
              <w:spacing w:before="192" w:line="480" w:lineRule="auto"/>
              <w:ind w:left="210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40546D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Construction implementation plan</w:t>
            </w:r>
          </w:p>
        </w:tc>
        <w:tc>
          <w:tcPr>
            <w:tcW w:w="8245" w:type="dxa"/>
            <w:vAlign w:val="bottom"/>
          </w:tcPr>
          <w:p w14:paraId="59DA37A8" w14:textId="77777777" w:rsidR="0040546D" w:rsidRDefault="0040546D" w:rsidP="009D36A0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</w:rPr>
            </w:pPr>
          </w:p>
          <w:p w14:paraId="300A20B2" w14:textId="6729BD96" w:rsidR="0040546D" w:rsidRDefault="0040546D" w:rsidP="0040546D">
            <w:pPr>
              <w:pStyle w:val="TableParagraph"/>
              <w:ind w:firstLine="121"/>
              <w:rPr>
                <w:rFonts w:asciiTheme="minorHAnsi" w:hAnsiTheme="minorHAnsi" w:cstheme="minorHAnsi"/>
                <w:i/>
                <w:iCs/>
                <w:sz w:val="18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</w:rPr>
              <w:t>D</w:t>
            </w:r>
            <w:r w:rsidRPr="0040546D">
              <w:rPr>
                <w:rFonts w:asciiTheme="minorHAnsi" w:hAnsiTheme="minorHAnsi" w:cstheme="minorHAnsi"/>
                <w:i/>
                <w:iCs/>
                <w:sz w:val="18"/>
              </w:rPr>
              <w:t>etailed</w:t>
            </w:r>
            <w:r>
              <w:t xml:space="preserve"> </w:t>
            </w:r>
            <w:r w:rsidRPr="0040546D">
              <w:rPr>
                <w:rFonts w:asciiTheme="minorHAnsi" w:hAnsiTheme="minorHAnsi" w:cstheme="minorHAnsi"/>
                <w:i/>
                <w:iCs/>
                <w:sz w:val="18"/>
              </w:rPr>
              <w:t xml:space="preserve">the project </w:t>
            </w:r>
            <w:r>
              <w:rPr>
                <w:rFonts w:asciiTheme="minorHAnsi" w:hAnsiTheme="minorHAnsi" w:cstheme="minorHAnsi"/>
                <w:i/>
                <w:iCs/>
                <w:sz w:val="18"/>
              </w:rPr>
              <w:t>implementation plan</w:t>
            </w:r>
            <w:r w:rsidRPr="0040546D">
              <w:rPr>
                <w:rFonts w:asciiTheme="minorHAnsi" w:hAnsiTheme="minorHAnsi" w:cstheme="minorHAnsi"/>
                <w:i/>
                <w:iCs/>
                <w:sz w:val="18"/>
              </w:rPr>
              <w:t xml:space="preserve"> with the main project milestones, work schedules and Gantt charts</w:t>
            </w:r>
            <w:r>
              <w:rPr>
                <w:rFonts w:asciiTheme="minorHAnsi" w:hAnsiTheme="minorHAnsi" w:cstheme="minorHAnsi"/>
                <w:i/>
                <w:iCs/>
                <w:sz w:val="18"/>
              </w:rPr>
              <w:t>.</w:t>
            </w:r>
          </w:p>
          <w:p w14:paraId="2AF5C7CD" w14:textId="5F6E92FF" w:rsidR="0040546D" w:rsidRPr="0040546D" w:rsidRDefault="0040546D" w:rsidP="0040546D">
            <w:pPr>
              <w:pStyle w:val="TableParagraph"/>
              <w:ind w:firstLine="121"/>
              <w:rPr>
                <w:rFonts w:asciiTheme="minorHAnsi" w:hAnsiTheme="minorHAnsi" w:cstheme="minorHAnsi"/>
                <w:b/>
                <w:bCs/>
                <w:sz w:val="18"/>
              </w:rPr>
            </w:pPr>
          </w:p>
        </w:tc>
      </w:tr>
      <w:tr w:rsidR="0040546D" w:rsidRPr="009D36A0" w14:paraId="06051009" w14:textId="77777777" w:rsidTr="0040546D">
        <w:trPr>
          <w:trHeight w:val="620"/>
        </w:trPr>
        <w:tc>
          <w:tcPr>
            <w:tcW w:w="6920" w:type="dxa"/>
            <w:vAlign w:val="center"/>
          </w:tcPr>
          <w:p w14:paraId="343BC130" w14:textId="2182E808" w:rsidR="0040546D" w:rsidRPr="0040546D" w:rsidRDefault="0040546D" w:rsidP="0040546D">
            <w:pPr>
              <w:pStyle w:val="TableParagraph"/>
              <w:spacing w:before="192" w:line="480" w:lineRule="auto"/>
              <w:ind w:left="210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</w:t>
            </w:r>
            <w:r w:rsidRPr="0040546D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he materials 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that will be used </w:t>
            </w:r>
          </w:p>
        </w:tc>
        <w:tc>
          <w:tcPr>
            <w:tcW w:w="8245" w:type="dxa"/>
            <w:vAlign w:val="bottom"/>
          </w:tcPr>
          <w:p w14:paraId="30BBD05F" w14:textId="77777777" w:rsidR="0040546D" w:rsidRDefault="0040546D" w:rsidP="009D36A0">
            <w:pPr>
              <w:pStyle w:val="TableParagraph"/>
              <w:rPr>
                <w:rFonts w:asciiTheme="minorHAnsi" w:hAnsiTheme="minorHAnsi" w:cstheme="minorHAnsi"/>
                <w:i/>
                <w:iCs/>
                <w:sz w:val="18"/>
              </w:rPr>
            </w:pPr>
          </w:p>
          <w:p w14:paraId="3BB80066" w14:textId="77777777" w:rsidR="0040546D" w:rsidRDefault="0040546D" w:rsidP="0040546D">
            <w:pPr>
              <w:pStyle w:val="TableParagraph"/>
              <w:ind w:left="121"/>
              <w:rPr>
                <w:rFonts w:asciiTheme="minorHAnsi" w:hAnsiTheme="minorHAnsi" w:cstheme="minorHAnsi"/>
                <w:i/>
                <w:iCs/>
                <w:sz w:val="18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</w:rPr>
              <w:t>D</w:t>
            </w:r>
            <w:r w:rsidRPr="0040546D">
              <w:rPr>
                <w:rFonts w:asciiTheme="minorHAnsi" w:hAnsiTheme="minorHAnsi" w:cstheme="minorHAnsi"/>
                <w:i/>
                <w:iCs/>
                <w:sz w:val="18"/>
              </w:rPr>
              <w:t xml:space="preserve">etailed </w:t>
            </w:r>
            <w:r>
              <w:rPr>
                <w:rFonts w:asciiTheme="minorHAnsi" w:hAnsiTheme="minorHAnsi" w:cstheme="minorHAnsi"/>
                <w:i/>
                <w:iCs/>
                <w:sz w:val="18"/>
              </w:rPr>
              <w:t>materials</w:t>
            </w:r>
            <w:r w:rsidRPr="0040546D">
              <w:rPr>
                <w:rFonts w:asciiTheme="minorHAnsi" w:hAnsiTheme="minorHAnsi" w:cstheme="minorHAnsi"/>
                <w:i/>
                <w:iCs/>
                <w:sz w:val="18"/>
              </w:rPr>
              <w:t xml:space="preserve"> description and specifications in compliance with the Bill of Quantities (BOQ)</w:t>
            </w:r>
            <w:r>
              <w:rPr>
                <w:rFonts w:asciiTheme="minorHAnsi" w:hAnsiTheme="minorHAnsi" w:cstheme="minorHAnsi"/>
                <w:i/>
                <w:iCs/>
                <w:sz w:val="18"/>
              </w:rPr>
              <w:t>.</w:t>
            </w:r>
          </w:p>
          <w:p w14:paraId="5DC0334B" w14:textId="77777777" w:rsidR="0040546D" w:rsidRDefault="0040546D" w:rsidP="0040546D">
            <w:pPr>
              <w:pStyle w:val="TableParagraph"/>
              <w:ind w:left="121"/>
              <w:rPr>
                <w:rFonts w:asciiTheme="minorHAnsi" w:hAnsiTheme="minorHAnsi" w:cstheme="minorHAnsi"/>
                <w:i/>
                <w:iCs/>
                <w:sz w:val="18"/>
              </w:rPr>
            </w:pPr>
          </w:p>
          <w:p w14:paraId="736F0AFA" w14:textId="77A75A58" w:rsidR="0040546D" w:rsidRPr="0040546D" w:rsidRDefault="0040546D" w:rsidP="0040546D">
            <w:pPr>
              <w:pStyle w:val="TableParagraph"/>
              <w:ind w:left="121"/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</w:pPr>
            <w:r w:rsidRPr="0040546D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 xml:space="preserve"> *preferably with materials catalogues</w:t>
            </w:r>
          </w:p>
        </w:tc>
      </w:tr>
      <w:tr w:rsidR="0040546D" w:rsidRPr="009D36A0" w14:paraId="3C691D86" w14:textId="77777777" w:rsidTr="0040546D">
        <w:trPr>
          <w:trHeight w:val="620"/>
        </w:trPr>
        <w:tc>
          <w:tcPr>
            <w:tcW w:w="6920" w:type="dxa"/>
            <w:vAlign w:val="center"/>
          </w:tcPr>
          <w:p w14:paraId="165E4ECA" w14:textId="0741F2D1" w:rsidR="0040546D" w:rsidRDefault="0040546D" w:rsidP="0040546D">
            <w:pPr>
              <w:pStyle w:val="TableParagraph"/>
              <w:spacing w:before="192" w:line="480" w:lineRule="auto"/>
              <w:ind w:left="210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Past experience</w:t>
            </w:r>
          </w:p>
        </w:tc>
        <w:tc>
          <w:tcPr>
            <w:tcW w:w="8245" w:type="dxa"/>
            <w:vAlign w:val="bottom"/>
          </w:tcPr>
          <w:p w14:paraId="5F91063C" w14:textId="77777777" w:rsidR="00FB2913" w:rsidRDefault="00FB2913" w:rsidP="00FB2913">
            <w:pPr>
              <w:pStyle w:val="TableParagraph"/>
              <w:rPr>
                <w:rFonts w:asciiTheme="minorHAnsi" w:hAnsiTheme="minorHAnsi" w:cstheme="minorHAnsi"/>
                <w:i/>
                <w:iCs/>
                <w:sz w:val="18"/>
              </w:rPr>
            </w:pPr>
          </w:p>
          <w:p w14:paraId="25185B30" w14:textId="59A91718" w:rsidR="00FB2913" w:rsidRDefault="00FB2913" w:rsidP="00FB2913">
            <w:pPr>
              <w:pStyle w:val="TableParagraph"/>
              <w:ind w:left="121"/>
              <w:rPr>
                <w:rFonts w:asciiTheme="minorHAnsi" w:hAnsiTheme="minorHAnsi" w:cstheme="minorHAnsi"/>
                <w:i/>
                <w:iCs/>
                <w:sz w:val="18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</w:rPr>
              <w:t>T</w:t>
            </w:r>
            <w:r w:rsidRPr="00FB2913">
              <w:rPr>
                <w:rFonts w:asciiTheme="minorHAnsi" w:hAnsiTheme="minorHAnsi" w:cstheme="minorHAnsi"/>
                <w:i/>
                <w:iCs/>
                <w:sz w:val="18"/>
              </w:rPr>
              <w:t xml:space="preserve">he evidence of </w:t>
            </w:r>
            <w:r>
              <w:rPr>
                <w:rFonts w:asciiTheme="minorHAnsi" w:hAnsiTheme="minorHAnsi" w:cstheme="minorHAnsi"/>
                <w:i/>
                <w:iCs/>
                <w:sz w:val="18"/>
              </w:rPr>
              <w:t xml:space="preserve">successful accomplishment of </w:t>
            </w:r>
            <w:r w:rsidRPr="00FB2913">
              <w:rPr>
                <w:rFonts w:asciiTheme="minorHAnsi" w:hAnsiTheme="minorHAnsi" w:cstheme="minorHAnsi"/>
                <w:i/>
                <w:iCs/>
                <w:sz w:val="18"/>
              </w:rPr>
              <w:t>similar sized projects</w:t>
            </w:r>
            <w:r>
              <w:rPr>
                <w:rFonts w:asciiTheme="minorHAnsi" w:hAnsiTheme="minorHAnsi" w:cstheme="minorHAnsi"/>
                <w:i/>
                <w:iCs/>
                <w:sz w:val="18"/>
              </w:rPr>
              <w:t>.</w:t>
            </w:r>
            <w:r w:rsidRPr="00FB2913">
              <w:rPr>
                <w:rFonts w:asciiTheme="minorHAnsi" w:hAnsiTheme="minorHAnsi" w:cstheme="minorHAnsi"/>
                <w:i/>
                <w:iCs/>
                <w:sz w:val="18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sz w:val="18"/>
              </w:rPr>
              <w:t>C</w:t>
            </w:r>
            <w:r w:rsidRPr="00FB2913">
              <w:rPr>
                <w:rFonts w:asciiTheme="minorHAnsi" w:hAnsiTheme="minorHAnsi" w:cstheme="minorHAnsi"/>
                <w:i/>
                <w:iCs/>
                <w:sz w:val="18"/>
              </w:rPr>
              <w:t>onstruction contracts signed with companies or organizations</w:t>
            </w:r>
            <w:r>
              <w:rPr>
                <w:rFonts w:asciiTheme="minorHAnsi" w:hAnsiTheme="minorHAnsi" w:cstheme="minorHAnsi"/>
                <w:i/>
                <w:iCs/>
                <w:sz w:val="18"/>
              </w:rPr>
              <w:t>. Reference letters.</w:t>
            </w:r>
            <w:r w:rsidRPr="00FB2913">
              <w:rPr>
                <w:rFonts w:asciiTheme="minorHAnsi" w:hAnsiTheme="minorHAnsi" w:cstheme="minorHAnsi"/>
                <w:i/>
                <w:iCs/>
                <w:sz w:val="18"/>
              </w:rPr>
              <w:t xml:space="preserve"> </w:t>
            </w:r>
          </w:p>
          <w:p w14:paraId="66BDFC19" w14:textId="128F409C" w:rsidR="00FB2913" w:rsidRDefault="00FB2913" w:rsidP="00FB2913">
            <w:pPr>
              <w:pStyle w:val="TableParagraph"/>
              <w:ind w:left="121"/>
              <w:rPr>
                <w:rFonts w:asciiTheme="minorHAnsi" w:hAnsiTheme="minorHAnsi" w:cstheme="minorHAnsi"/>
                <w:i/>
                <w:iCs/>
                <w:sz w:val="18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</w:rPr>
              <w:t>Provide completed table as follow:</w:t>
            </w:r>
          </w:p>
          <w:tbl>
            <w:tblPr>
              <w:tblStyle w:val="TableGrid"/>
              <w:tblW w:w="7554" w:type="dxa"/>
              <w:tblInd w:w="121" w:type="dxa"/>
              <w:tblLayout w:type="fixed"/>
              <w:tblLook w:val="04A0" w:firstRow="1" w:lastRow="0" w:firstColumn="1" w:lastColumn="0" w:noHBand="0" w:noVBand="1"/>
            </w:tblPr>
            <w:tblGrid>
              <w:gridCol w:w="354"/>
              <w:gridCol w:w="1440"/>
              <w:gridCol w:w="810"/>
              <w:gridCol w:w="1350"/>
              <w:gridCol w:w="1916"/>
              <w:gridCol w:w="1684"/>
            </w:tblGrid>
            <w:tr w:rsidR="00FB2913" w14:paraId="03ABDE76" w14:textId="77777777" w:rsidTr="00FB2913">
              <w:tc>
                <w:tcPr>
                  <w:tcW w:w="354" w:type="dxa"/>
                </w:tcPr>
                <w:p w14:paraId="2769C9E1" w14:textId="73F1E460" w:rsidR="00FB2913" w:rsidRPr="00FB2913" w:rsidRDefault="00FB2913" w:rsidP="00FB2913">
                  <w:pPr>
                    <w:pStyle w:val="TableParagraph"/>
                    <w:jc w:val="center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</w:pPr>
                  <w:r w:rsidRPr="00FB2913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  <w:t>#</w:t>
                  </w:r>
                </w:p>
              </w:tc>
              <w:tc>
                <w:tcPr>
                  <w:tcW w:w="1440" w:type="dxa"/>
                </w:tcPr>
                <w:p w14:paraId="20727397" w14:textId="716E8913" w:rsidR="00FB2913" w:rsidRPr="00FB2913" w:rsidRDefault="00FB2913" w:rsidP="00FB2913">
                  <w:pPr>
                    <w:pStyle w:val="TableParagraph"/>
                    <w:jc w:val="center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</w:pPr>
                  <w:r w:rsidRPr="00FB2913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  <w:t>Client name</w:t>
                  </w:r>
                </w:p>
              </w:tc>
              <w:tc>
                <w:tcPr>
                  <w:tcW w:w="810" w:type="dxa"/>
                </w:tcPr>
                <w:p w14:paraId="61C919D5" w14:textId="0504B946" w:rsidR="00FB2913" w:rsidRPr="00FB2913" w:rsidRDefault="00FB2913" w:rsidP="00FB2913">
                  <w:pPr>
                    <w:pStyle w:val="TableParagraph"/>
                    <w:jc w:val="center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  <w:t>Subject</w:t>
                  </w:r>
                </w:p>
              </w:tc>
              <w:tc>
                <w:tcPr>
                  <w:tcW w:w="1350" w:type="dxa"/>
                </w:tcPr>
                <w:p w14:paraId="7AF0E022" w14:textId="0D0C3449" w:rsidR="00FB2913" w:rsidRPr="00FB2913" w:rsidRDefault="00FB2913" w:rsidP="00FB2913">
                  <w:pPr>
                    <w:pStyle w:val="TableParagraph"/>
                    <w:jc w:val="center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  <w:t>Contract value</w:t>
                  </w:r>
                </w:p>
              </w:tc>
              <w:tc>
                <w:tcPr>
                  <w:tcW w:w="1916" w:type="dxa"/>
                </w:tcPr>
                <w:p w14:paraId="05D37DCD" w14:textId="33B149A0" w:rsidR="00FB2913" w:rsidRPr="00FB2913" w:rsidRDefault="00FB2913" w:rsidP="00FB2913">
                  <w:pPr>
                    <w:pStyle w:val="TableParagraph"/>
                    <w:jc w:val="center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  <w:t>Contract dates</w:t>
                  </w:r>
                </w:p>
              </w:tc>
              <w:tc>
                <w:tcPr>
                  <w:tcW w:w="1684" w:type="dxa"/>
                </w:tcPr>
                <w:p w14:paraId="7FDF7086" w14:textId="77777777" w:rsidR="00FB2913" w:rsidRDefault="00FB2913" w:rsidP="00FB2913">
                  <w:pPr>
                    <w:pStyle w:val="TableParagraph"/>
                    <w:spacing w:line="183" w:lineRule="exact"/>
                    <w:ind w:left="136"/>
                    <w:rPr>
                      <w:b/>
                      <w:sz w:val="16"/>
                    </w:rPr>
                  </w:pPr>
                  <w:r>
                    <w:rPr>
                      <w:b/>
                      <w:sz w:val="16"/>
                    </w:rPr>
                    <w:t>Letter of Reference Attached</w:t>
                  </w:r>
                </w:p>
                <w:p w14:paraId="1D8DE848" w14:textId="39ECCF99" w:rsidR="00FB2913" w:rsidRPr="00FB2913" w:rsidRDefault="00FB2913" w:rsidP="00FB2913">
                  <w:pPr>
                    <w:pStyle w:val="TableParagraph"/>
                    <w:jc w:val="center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</w:rPr>
                  </w:pPr>
                  <w:r>
                    <w:rPr>
                      <w:b/>
                      <w:sz w:val="16"/>
                    </w:rPr>
                    <w:t>/Copy of Contract</w:t>
                  </w:r>
                </w:p>
              </w:tc>
            </w:tr>
            <w:tr w:rsidR="00FB2913" w14:paraId="0C604200" w14:textId="77777777" w:rsidTr="00FB2913">
              <w:tc>
                <w:tcPr>
                  <w:tcW w:w="354" w:type="dxa"/>
                </w:tcPr>
                <w:p w14:paraId="738210A8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440" w:type="dxa"/>
                </w:tcPr>
                <w:p w14:paraId="5FC5FB49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810" w:type="dxa"/>
                </w:tcPr>
                <w:p w14:paraId="4945FBE8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350" w:type="dxa"/>
                </w:tcPr>
                <w:p w14:paraId="1CDDCBB3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916" w:type="dxa"/>
                </w:tcPr>
                <w:p w14:paraId="03DC5265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684" w:type="dxa"/>
                </w:tcPr>
                <w:p w14:paraId="3651A14B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</w:tr>
            <w:tr w:rsidR="00FB2913" w14:paraId="2FF76E75" w14:textId="77777777" w:rsidTr="00FB2913">
              <w:tc>
                <w:tcPr>
                  <w:tcW w:w="354" w:type="dxa"/>
                </w:tcPr>
                <w:p w14:paraId="63D0A77B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440" w:type="dxa"/>
                </w:tcPr>
                <w:p w14:paraId="56B5FD56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810" w:type="dxa"/>
                </w:tcPr>
                <w:p w14:paraId="1EC4BC6A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350" w:type="dxa"/>
                </w:tcPr>
                <w:p w14:paraId="7C7CDEC2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916" w:type="dxa"/>
                </w:tcPr>
                <w:p w14:paraId="5D7AB7C7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684" w:type="dxa"/>
                </w:tcPr>
                <w:p w14:paraId="47E93E82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</w:tr>
            <w:tr w:rsidR="00FB2913" w14:paraId="7C2E17B2" w14:textId="77777777" w:rsidTr="00FB2913">
              <w:tc>
                <w:tcPr>
                  <w:tcW w:w="354" w:type="dxa"/>
                </w:tcPr>
                <w:p w14:paraId="42554E87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440" w:type="dxa"/>
                </w:tcPr>
                <w:p w14:paraId="5DB26A95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810" w:type="dxa"/>
                </w:tcPr>
                <w:p w14:paraId="20AFB24B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350" w:type="dxa"/>
                </w:tcPr>
                <w:p w14:paraId="0F57AAC3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916" w:type="dxa"/>
                </w:tcPr>
                <w:p w14:paraId="313EA134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684" w:type="dxa"/>
                </w:tcPr>
                <w:p w14:paraId="4ABB21BB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</w:tr>
            <w:tr w:rsidR="00FB2913" w14:paraId="5870A189" w14:textId="77777777" w:rsidTr="00FB2913">
              <w:tc>
                <w:tcPr>
                  <w:tcW w:w="354" w:type="dxa"/>
                </w:tcPr>
                <w:p w14:paraId="0F4FFC41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440" w:type="dxa"/>
                </w:tcPr>
                <w:p w14:paraId="0A8D155F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810" w:type="dxa"/>
                </w:tcPr>
                <w:p w14:paraId="61798320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350" w:type="dxa"/>
                </w:tcPr>
                <w:p w14:paraId="0DA84383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916" w:type="dxa"/>
                </w:tcPr>
                <w:p w14:paraId="0B32A6C0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  <w:tc>
                <w:tcPr>
                  <w:tcW w:w="1684" w:type="dxa"/>
                </w:tcPr>
                <w:p w14:paraId="3133C308" w14:textId="77777777" w:rsidR="00FB2913" w:rsidRDefault="00FB2913" w:rsidP="00FB2913">
                  <w:pPr>
                    <w:pStyle w:val="TableParagraph"/>
                    <w:rPr>
                      <w:rFonts w:asciiTheme="minorHAnsi" w:hAnsiTheme="minorHAnsi" w:cstheme="minorHAnsi"/>
                      <w:i/>
                      <w:iCs/>
                      <w:sz w:val="18"/>
                    </w:rPr>
                  </w:pPr>
                </w:p>
              </w:tc>
            </w:tr>
          </w:tbl>
          <w:p w14:paraId="5E1ED694" w14:textId="601ADB7B" w:rsidR="00FB2913" w:rsidRDefault="00FB2913" w:rsidP="00FB2913">
            <w:pPr>
              <w:pStyle w:val="TableParagraph"/>
              <w:ind w:left="121"/>
              <w:rPr>
                <w:rFonts w:asciiTheme="minorHAnsi" w:hAnsiTheme="minorHAnsi" w:cstheme="minorHAnsi"/>
                <w:i/>
                <w:iCs/>
                <w:sz w:val="18"/>
              </w:rPr>
            </w:pPr>
          </w:p>
          <w:p w14:paraId="0162F739" w14:textId="77777777" w:rsidR="00FB2913" w:rsidRDefault="00FB2913" w:rsidP="00FB2913">
            <w:pPr>
              <w:pStyle w:val="TableParagraph"/>
              <w:ind w:left="121"/>
              <w:rPr>
                <w:rFonts w:asciiTheme="minorHAnsi" w:hAnsiTheme="minorHAnsi" w:cstheme="minorHAnsi"/>
                <w:i/>
                <w:iCs/>
                <w:sz w:val="18"/>
              </w:rPr>
            </w:pPr>
          </w:p>
          <w:p w14:paraId="3B01500F" w14:textId="2A202F82" w:rsidR="00FB2913" w:rsidRPr="00FB2913" w:rsidRDefault="00FB2913" w:rsidP="00FB2913">
            <w:pPr>
              <w:pStyle w:val="TableParagraph"/>
              <w:ind w:left="121"/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</w:pPr>
            <w:r w:rsidRPr="00FB2913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*companies that are not providing reference letters or work completion certificates shall score 0.00. from this criterion</w:t>
            </w:r>
          </w:p>
        </w:tc>
      </w:tr>
      <w:tr w:rsidR="00FB2913" w:rsidRPr="009D36A0" w14:paraId="5CD7C45F" w14:textId="77777777" w:rsidTr="0040546D">
        <w:trPr>
          <w:trHeight w:val="620"/>
        </w:trPr>
        <w:tc>
          <w:tcPr>
            <w:tcW w:w="6920" w:type="dxa"/>
            <w:vAlign w:val="center"/>
          </w:tcPr>
          <w:p w14:paraId="70EA9385" w14:textId="1796A55B" w:rsidR="00FB2913" w:rsidRDefault="00FB2913" w:rsidP="0040546D">
            <w:pPr>
              <w:pStyle w:val="TableParagraph"/>
              <w:spacing w:before="192" w:line="480" w:lineRule="auto"/>
              <w:ind w:left="210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FB2913">
              <w:rPr>
                <w:rFonts w:ascii="Calibri" w:eastAsia="Times New Roman" w:hAnsi="Calibri" w:cs="Calibri"/>
                <w:sz w:val="18"/>
                <w:szCs w:val="18"/>
              </w:rPr>
              <w:lastRenderedPageBreak/>
              <w:t>Annual Turnover (within previous three years)</w:t>
            </w:r>
          </w:p>
        </w:tc>
        <w:tc>
          <w:tcPr>
            <w:tcW w:w="8245" w:type="dxa"/>
            <w:vAlign w:val="bottom"/>
          </w:tcPr>
          <w:p w14:paraId="338B148C" w14:textId="4B7D2F28" w:rsidR="00F40D82" w:rsidRDefault="00F40D82" w:rsidP="00F40D82">
            <w:pPr>
              <w:pStyle w:val="TableParagraph"/>
              <w:ind w:left="121"/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</w:pPr>
          </w:p>
          <w:p w14:paraId="245C1B18" w14:textId="77777777" w:rsidR="00813802" w:rsidRDefault="00813802" w:rsidP="00813802">
            <w:pPr>
              <w:pStyle w:val="TableParagraph"/>
              <w:ind w:left="121"/>
              <w:rPr>
                <w:rFonts w:asciiTheme="minorHAnsi" w:hAnsiTheme="minorHAnsi" w:cstheme="minorHAnsi"/>
                <w:i/>
                <w:iCs/>
                <w:sz w:val="18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</w:rPr>
              <w:t>Provide completed table as follow:</w:t>
            </w:r>
          </w:p>
          <w:p w14:paraId="1C86E4EE" w14:textId="77777777" w:rsidR="00813802" w:rsidRDefault="00813802" w:rsidP="00F40D82">
            <w:pPr>
              <w:pStyle w:val="TableParagraph"/>
              <w:ind w:left="121"/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</w:pPr>
          </w:p>
          <w:tbl>
            <w:tblPr>
              <w:tblStyle w:val="TableGrid"/>
              <w:tblW w:w="8220" w:type="dxa"/>
              <w:tblInd w:w="121" w:type="dxa"/>
              <w:tblLayout w:type="fixed"/>
              <w:tblLook w:val="04A0" w:firstRow="1" w:lastRow="0" w:firstColumn="1" w:lastColumn="0" w:noHBand="0" w:noVBand="1"/>
            </w:tblPr>
            <w:tblGrid>
              <w:gridCol w:w="4110"/>
              <w:gridCol w:w="4110"/>
            </w:tblGrid>
            <w:tr w:rsidR="00813802" w14:paraId="4DEEFF3F" w14:textId="77777777" w:rsidTr="00813802">
              <w:tc>
                <w:tcPr>
                  <w:tcW w:w="8220" w:type="dxa"/>
                  <w:gridSpan w:val="2"/>
                </w:tcPr>
                <w:p w14:paraId="4B2E653F" w14:textId="22C2A608" w:rsidR="00813802" w:rsidRPr="00813802" w:rsidRDefault="00813802" w:rsidP="00813802">
                  <w:pPr>
                    <w:pStyle w:val="TableParagraph"/>
                    <w:jc w:val="center"/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</w:pPr>
                  <w:r w:rsidRPr="00813802"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  <w:t>Financial Statement</w:t>
                  </w:r>
                </w:p>
              </w:tc>
            </w:tr>
            <w:tr w:rsidR="00813802" w14:paraId="5DD22FC3" w14:textId="77777777" w:rsidTr="00813802">
              <w:tc>
                <w:tcPr>
                  <w:tcW w:w="4110" w:type="dxa"/>
                </w:tcPr>
                <w:p w14:paraId="64C2FA29" w14:textId="7B65C23B" w:rsidR="00813802" w:rsidRPr="00813802" w:rsidRDefault="00813802" w:rsidP="00813802">
                  <w:pPr>
                    <w:pStyle w:val="TableParagraph"/>
                    <w:jc w:val="center"/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</w:pPr>
                  <w:r w:rsidRPr="00813802"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  <w:t>Year</w:t>
                  </w:r>
                </w:p>
              </w:tc>
              <w:tc>
                <w:tcPr>
                  <w:tcW w:w="4110" w:type="dxa"/>
                </w:tcPr>
                <w:p w14:paraId="2703F4C7" w14:textId="2CAB252A" w:rsidR="00813802" w:rsidRPr="00813802" w:rsidRDefault="00813802" w:rsidP="00813802">
                  <w:pPr>
                    <w:pStyle w:val="TableParagraph"/>
                    <w:jc w:val="center"/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</w:pPr>
                  <w:r w:rsidRPr="00813802"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  <w:t>Turn Over</w:t>
                  </w:r>
                </w:p>
              </w:tc>
            </w:tr>
            <w:tr w:rsidR="00813802" w14:paraId="0D2204AC" w14:textId="77777777" w:rsidTr="00813802">
              <w:tc>
                <w:tcPr>
                  <w:tcW w:w="4110" w:type="dxa"/>
                </w:tcPr>
                <w:p w14:paraId="637F31E4" w14:textId="202234A6" w:rsidR="00813802" w:rsidRPr="00813802" w:rsidRDefault="00813802" w:rsidP="00F40D82">
                  <w:pPr>
                    <w:pStyle w:val="TableParagraph"/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</w:pPr>
                  <w:r w:rsidRPr="00813802"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  <w:t>2018</w:t>
                  </w:r>
                </w:p>
              </w:tc>
              <w:tc>
                <w:tcPr>
                  <w:tcW w:w="4110" w:type="dxa"/>
                </w:tcPr>
                <w:p w14:paraId="21A9E0CE" w14:textId="77777777" w:rsidR="00813802" w:rsidRPr="00813802" w:rsidRDefault="00813802" w:rsidP="00F40D82">
                  <w:pPr>
                    <w:pStyle w:val="TableParagraph"/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</w:pPr>
                </w:p>
              </w:tc>
            </w:tr>
            <w:tr w:rsidR="00813802" w14:paraId="63034C96" w14:textId="77777777" w:rsidTr="00813802">
              <w:tc>
                <w:tcPr>
                  <w:tcW w:w="4110" w:type="dxa"/>
                </w:tcPr>
                <w:p w14:paraId="3EB23C84" w14:textId="3F1A47FB" w:rsidR="00813802" w:rsidRPr="00813802" w:rsidRDefault="00813802" w:rsidP="00F40D82">
                  <w:pPr>
                    <w:pStyle w:val="TableParagraph"/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</w:pPr>
                  <w:r w:rsidRPr="00813802"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  <w:t>2019</w:t>
                  </w:r>
                </w:p>
              </w:tc>
              <w:tc>
                <w:tcPr>
                  <w:tcW w:w="4110" w:type="dxa"/>
                </w:tcPr>
                <w:p w14:paraId="56C8737C" w14:textId="77777777" w:rsidR="00813802" w:rsidRPr="00813802" w:rsidRDefault="00813802" w:rsidP="00F40D82">
                  <w:pPr>
                    <w:pStyle w:val="TableParagraph"/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</w:pPr>
                </w:p>
              </w:tc>
            </w:tr>
            <w:tr w:rsidR="00813802" w14:paraId="3D1E38FE" w14:textId="77777777" w:rsidTr="00813802">
              <w:tc>
                <w:tcPr>
                  <w:tcW w:w="4110" w:type="dxa"/>
                </w:tcPr>
                <w:p w14:paraId="6D19F90C" w14:textId="28ACD59C" w:rsidR="00813802" w:rsidRPr="00813802" w:rsidRDefault="00813802" w:rsidP="00F40D82">
                  <w:pPr>
                    <w:pStyle w:val="TableParagraph"/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</w:pPr>
                  <w:r w:rsidRPr="00813802"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  <w:t>2020</w:t>
                  </w:r>
                </w:p>
              </w:tc>
              <w:tc>
                <w:tcPr>
                  <w:tcW w:w="4110" w:type="dxa"/>
                </w:tcPr>
                <w:p w14:paraId="187434E7" w14:textId="77777777" w:rsidR="00813802" w:rsidRPr="00813802" w:rsidRDefault="00813802" w:rsidP="00F40D82">
                  <w:pPr>
                    <w:pStyle w:val="TableParagraph"/>
                    <w:rPr>
                      <w:rFonts w:asciiTheme="minorHAnsi" w:hAnsiTheme="minorHAnsi" w:cstheme="minorHAnsi"/>
                      <w:b/>
                      <w:bCs/>
                      <w:sz w:val="18"/>
                    </w:rPr>
                  </w:pPr>
                </w:p>
              </w:tc>
            </w:tr>
          </w:tbl>
          <w:p w14:paraId="1DAEB231" w14:textId="77777777" w:rsidR="00F40D82" w:rsidRDefault="00F40D82" w:rsidP="00813802">
            <w:pPr>
              <w:pStyle w:val="TableParagraph"/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</w:pPr>
          </w:p>
          <w:p w14:paraId="756AF7F1" w14:textId="73083A3A" w:rsidR="00FB2913" w:rsidRDefault="00F40D82" w:rsidP="00F40D82">
            <w:pPr>
              <w:pStyle w:val="TableParagraph"/>
              <w:ind w:left="121"/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</w:pPr>
            <w:r w:rsidRPr="00F40D82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*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 xml:space="preserve"> will be verified base on f</w:t>
            </w:r>
            <w:r w:rsidRPr="00F40D82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inancial reports provided</w:t>
            </w:r>
          </w:p>
          <w:p w14:paraId="722A53A5" w14:textId="0477C9B9" w:rsidR="00F40D82" w:rsidRPr="00F40D82" w:rsidRDefault="00F40D82" w:rsidP="00F40D82">
            <w:pPr>
              <w:pStyle w:val="TableParagraph"/>
              <w:ind w:left="121"/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</w:pPr>
            <w:r w:rsidRPr="00F40D82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*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s</w:t>
            </w:r>
            <w:r w:rsidRPr="00F40D82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 xml:space="preserve">hould the company fail to provide 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f</w:t>
            </w:r>
            <w:r w:rsidRPr="00F40D82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inancial reports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 xml:space="preserve"> for three years</w:t>
            </w:r>
            <w:r w:rsidRPr="00F40D82">
              <w:rPr>
                <w:rFonts w:asciiTheme="minorHAnsi" w:hAnsiTheme="minorHAnsi" w:cstheme="minorHAnsi"/>
                <w:b/>
                <w:bCs/>
                <w:i/>
                <w:iCs/>
                <w:sz w:val="18"/>
              </w:rPr>
              <w:t>, it will lead to disqualification</w:t>
            </w:r>
          </w:p>
        </w:tc>
      </w:tr>
    </w:tbl>
    <w:p w14:paraId="4E3A03C7" w14:textId="77777777" w:rsidR="003830D4" w:rsidRDefault="003830D4" w:rsidP="00813802">
      <w:pPr>
        <w:rPr>
          <w:rFonts w:ascii="Times New Roman"/>
          <w:sz w:val="18"/>
        </w:rPr>
        <w:sectPr w:rsidR="003830D4">
          <w:headerReference w:type="default" r:id="rId8"/>
          <w:footerReference w:type="default" r:id="rId9"/>
          <w:pgSz w:w="16840" w:h="11910" w:orient="landscape"/>
          <w:pgMar w:top="1980" w:right="140" w:bottom="820" w:left="340" w:header="727" w:footer="626" w:gutter="0"/>
          <w:pgNumType w:start="2"/>
          <w:cols w:space="720"/>
        </w:sectPr>
      </w:pPr>
    </w:p>
    <w:p w14:paraId="1C3B1D18" w14:textId="179FD6D8" w:rsidR="003830D4" w:rsidRDefault="00823835" w:rsidP="00E75299">
      <w:pPr>
        <w:spacing w:before="44"/>
        <w:ind w:right="350"/>
        <w:rPr>
          <w:rFonts w:ascii="Calibri"/>
          <w:b/>
          <w:sz w:val="28"/>
          <w:u w:val="single"/>
        </w:rPr>
      </w:pPr>
      <w:r>
        <w:rPr>
          <w:rFonts w:ascii="Calibri"/>
          <w:b/>
          <w:sz w:val="28"/>
          <w:u w:val="single"/>
        </w:rPr>
        <w:lastRenderedPageBreak/>
        <w:t>CONFIRMATION ON PRE-SET TIMEFRAME</w:t>
      </w:r>
      <w:r>
        <w:rPr>
          <w:rFonts w:ascii="Calibri"/>
          <w:b/>
          <w:sz w:val="28"/>
        </w:rPr>
        <w:t xml:space="preserve"> </w:t>
      </w:r>
      <w:r>
        <w:rPr>
          <w:rFonts w:ascii="Calibri"/>
          <w:b/>
          <w:sz w:val="28"/>
          <w:u w:val="single"/>
        </w:rPr>
        <w:t>ANNEX B-1</w:t>
      </w:r>
    </w:p>
    <w:p w14:paraId="6A01E0CD" w14:textId="651A0B7C" w:rsidR="00813802" w:rsidRDefault="00813802" w:rsidP="00813802">
      <w:pPr>
        <w:spacing w:before="44"/>
        <w:ind w:right="2612"/>
        <w:jc w:val="center"/>
        <w:rPr>
          <w:rFonts w:ascii="Calibri"/>
          <w:b/>
          <w:sz w:val="28"/>
          <w:u w:val="single"/>
        </w:rPr>
      </w:pPr>
    </w:p>
    <w:p w14:paraId="33378D48" w14:textId="77777777" w:rsidR="00813802" w:rsidRDefault="00813802" w:rsidP="00813802">
      <w:pPr>
        <w:spacing w:before="44"/>
        <w:ind w:right="2612"/>
        <w:jc w:val="center"/>
        <w:rPr>
          <w:rFonts w:ascii="Calibri"/>
          <w:b/>
          <w:sz w:val="28"/>
        </w:rPr>
      </w:pPr>
    </w:p>
    <w:p w14:paraId="22D7E648" w14:textId="77777777" w:rsidR="003830D4" w:rsidRDefault="00823835">
      <w:pPr>
        <w:pStyle w:val="BodyText"/>
        <w:spacing w:before="1"/>
        <w:ind w:left="834"/>
      </w:pPr>
      <w:r>
        <w:t>Dear UNHCR Authorities,</w:t>
      </w:r>
    </w:p>
    <w:p w14:paraId="4FAA1359" w14:textId="77777777" w:rsidR="003830D4" w:rsidRDefault="003830D4">
      <w:pPr>
        <w:pStyle w:val="BodyText"/>
        <w:rPr>
          <w:sz w:val="22"/>
        </w:rPr>
      </w:pPr>
    </w:p>
    <w:p w14:paraId="4AB52A34" w14:textId="77777777" w:rsidR="003830D4" w:rsidRDefault="003830D4">
      <w:pPr>
        <w:pStyle w:val="BodyText"/>
        <w:spacing w:before="1"/>
        <w:rPr>
          <w:sz w:val="18"/>
        </w:rPr>
      </w:pPr>
    </w:p>
    <w:p w14:paraId="2320E3CF" w14:textId="77777777" w:rsidR="003830D4" w:rsidRDefault="00823835">
      <w:pPr>
        <w:pStyle w:val="BodyText"/>
        <w:ind w:left="822"/>
      </w:pPr>
      <w:r>
        <w:t>Hereby we would like to confirm that our Company namely:</w:t>
      </w:r>
    </w:p>
    <w:p w14:paraId="3FD04AA6" w14:textId="77777777" w:rsidR="003830D4" w:rsidRDefault="00823835">
      <w:pPr>
        <w:pStyle w:val="BodyText"/>
        <w:tabs>
          <w:tab w:val="left" w:pos="8158"/>
        </w:tabs>
        <w:spacing w:before="113" w:line="360" w:lineRule="auto"/>
        <w:ind w:left="822" w:right="800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 xml:space="preserve">, is capable </w:t>
      </w:r>
      <w:r>
        <w:rPr>
          <w:spacing w:val="-6"/>
        </w:rPr>
        <w:t xml:space="preserve">to </w:t>
      </w:r>
      <w:r>
        <w:t>implement the required works in line with technical specifications and drawings provided</w:t>
      </w:r>
      <w:r>
        <w:rPr>
          <w:spacing w:val="-23"/>
        </w:rPr>
        <w:t xml:space="preserve"> </w:t>
      </w:r>
      <w:r>
        <w:t>within</w:t>
      </w:r>
    </w:p>
    <w:p w14:paraId="34CCA2F7" w14:textId="77777777" w:rsidR="003830D4" w:rsidRDefault="00823835">
      <w:pPr>
        <w:pStyle w:val="BodyText"/>
        <w:tabs>
          <w:tab w:val="left" w:pos="3873"/>
        </w:tabs>
        <w:spacing w:before="1" w:line="360" w:lineRule="auto"/>
        <w:ind w:left="822" w:right="241"/>
      </w:pPr>
      <w:r>
        <w:rPr>
          <w:b/>
          <w:w w:val="99"/>
          <w:u w:val="single"/>
        </w:rPr>
        <w:t xml:space="preserve"> </w:t>
      </w:r>
      <w:r>
        <w:rPr>
          <w:b/>
          <w:u w:val="single"/>
        </w:rPr>
        <w:tab/>
      </w:r>
      <w:r>
        <w:rPr>
          <w:b/>
        </w:rPr>
        <w:t xml:space="preserve">weeks </w:t>
      </w:r>
      <w:r>
        <w:t>(max.4 weeks) in line with the technical details provided in the tender</w:t>
      </w:r>
      <w:r>
        <w:rPr>
          <w:spacing w:val="-2"/>
        </w:rPr>
        <w:t xml:space="preserve"> </w:t>
      </w:r>
      <w:r>
        <w:t>documents.</w:t>
      </w:r>
    </w:p>
    <w:p w14:paraId="29949D59" w14:textId="77777777" w:rsidR="003830D4" w:rsidRDefault="003830D4">
      <w:pPr>
        <w:pStyle w:val="BodyText"/>
        <w:rPr>
          <w:sz w:val="22"/>
        </w:rPr>
      </w:pPr>
    </w:p>
    <w:p w14:paraId="45651AFA" w14:textId="77777777" w:rsidR="003830D4" w:rsidRDefault="003830D4">
      <w:pPr>
        <w:pStyle w:val="BodyText"/>
        <w:rPr>
          <w:sz w:val="22"/>
        </w:rPr>
      </w:pPr>
    </w:p>
    <w:p w14:paraId="52C8B2C6" w14:textId="77777777" w:rsidR="003830D4" w:rsidRDefault="00823835">
      <w:pPr>
        <w:spacing w:before="185"/>
        <w:ind w:left="822"/>
        <w:rPr>
          <w:b/>
          <w:sz w:val="20"/>
        </w:rPr>
      </w:pPr>
      <w:r>
        <w:rPr>
          <w:b/>
          <w:sz w:val="20"/>
          <w:u w:val="thick"/>
        </w:rPr>
        <w:t>Important Notes:</w:t>
      </w:r>
    </w:p>
    <w:p w14:paraId="787F3A7B" w14:textId="77777777" w:rsidR="003830D4" w:rsidRDefault="00823835">
      <w:pPr>
        <w:pStyle w:val="ListParagraph"/>
        <w:numPr>
          <w:ilvl w:val="0"/>
          <w:numId w:val="1"/>
        </w:numPr>
        <w:tabs>
          <w:tab w:val="left" w:pos="1541"/>
          <w:tab w:val="left" w:pos="1542"/>
        </w:tabs>
        <w:spacing w:line="350" w:lineRule="auto"/>
        <w:rPr>
          <w:sz w:val="20"/>
        </w:rPr>
      </w:pPr>
      <w:r>
        <w:rPr>
          <w:sz w:val="20"/>
        </w:rPr>
        <w:t>Unrealistic timeframes which do not match the proposed GANTT chart may cause</w:t>
      </w:r>
      <w:r>
        <w:rPr>
          <w:spacing w:val="-28"/>
          <w:sz w:val="20"/>
        </w:rPr>
        <w:t xml:space="preserve"> </w:t>
      </w:r>
      <w:r>
        <w:rPr>
          <w:sz w:val="20"/>
        </w:rPr>
        <w:t>disqualification or score</w:t>
      </w:r>
      <w:r>
        <w:rPr>
          <w:spacing w:val="-3"/>
          <w:sz w:val="20"/>
        </w:rPr>
        <w:t xml:space="preserve"> </w:t>
      </w:r>
      <w:r>
        <w:rPr>
          <w:sz w:val="20"/>
        </w:rPr>
        <w:t>deduction.</w:t>
      </w:r>
    </w:p>
    <w:p w14:paraId="43F377BF" w14:textId="77777777" w:rsidR="003830D4" w:rsidRDefault="003830D4">
      <w:pPr>
        <w:pStyle w:val="BodyText"/>
        <w:rPr>
          <w:sz w:val="22"/>
        </w:rPr>
      </w:pPr>
    </w:p>
    <w:p w14:paraId="6E45A5FD" w14:textId="77777777" w:rsidR="003830D4" w:rsidRDefault="003830D4">
      <w:pPr>
        <w:pStyle w:val="BodyText"/>
        <w:rPr>
          <w:sz w:val="22"/>
        </w:rPr>
      </w:pPr>
    </w:p>
    <w:p w14:paraId="00FDBF51" w14:textId="77777777" w:rsidR="003830D4" w:rsidRDefault="003830D4">
      <w:pPr>
        <w:pStyle w:val="BodyText"/>
        <w:rPr>
          <w:sz w:val="22"/>
        </w:rPr>
      </w:pPr>
    </w:p>
    <w:p w14:paraId="21A14930" w14:textId="77777777" w:rsidR="003830D4" w:rsidRDefault="003830D4">
      <w:pPr>
        <w:pStyle w:val="BodyText"/>
        <w:rPr>
          <w:sz w:val="22"/>
        </w:rPr>
      </w:pPr>
    </w:p>
    <w:p w14:paraId="43818A35" w14:textId="77777777" w:rsidR="003830D4" w:rsidRDefault="003830D4">
      <w:pPr>
        <w:pStyle w:val="BodyText"/>
        <w:rPr>
          <w:sz w:val="22"/>
        </w:rPr>
      </w:pPr>
    </w:p>
    <w:p w14:paraId="5B9FFB71" w14:textId="77777777" w:rsidR="003830D4" w:rsidRDefault="003830D4">
      <w:pPr>
        <w:pStyle w:val="BodyText"/>
        <w:spacing w:before="6"/>
        <w:rPr>
          <w:sz w:val="24"/>
        </w:rPr>
      </w:pPr>
    </w:p>
    <w:p w14:paraId="237DFAAA" w14:textId="77777777" w:rsidR="003830D4" w:rsidRDefault="00823835">
      <w:pPr>
        <w:pStyle w:val="BodyText"/>
        <w:spacing w:line="722" w:lineRule="auto"/>
        <w:ind w:left="822" w:right="5040"/>
      </w:pPr>
      <w:r>
        <w:t>AUTHORIZED COMPANY REPRESENTATIVE’s NAME:</w:t>
      </w:r>
    </w:p>
    <w:p w14:paraId="330612B7" w14:textId="77777777" w:rsidR="003830D4" w:rsidRDefault="00823835">
      <w:pPr>
        <w:pStyle w:val="BodyText"/>
        <w:spacing w:line="720" w:lineRule="auto"/>
        <w:ind w:left="822" w:right="7697"/>
      </w:pPr>
      <w:r>
        <w:t xml:space="preserve">TITLE: </w:t>
      </w:r>
      <w:r>
        <w:rPr>
          <w:w w:val="95"/>
        </w:rPr>
        <w:t xml:space="preserve">SIGNATURE: </w:t>
      </w:r>
      <w:r>
        <w:t>DATE:</w:t>
      </w:r>
    </w:p>
    <w:p w14:paraId="0B08D0D9" w14:textId="77777777" w:rsidR="003830D4" w:rsidRDefault="00823835">
      <w:pPr>
        <w:pStyle w:val="BodyText"/>
        <w:ind w:left="822"/>
      </w:pPr>
      <w:r>
        <w:t>COMPANY STAMP:</w:t>
      </w:r>
    </w:p>
    <w:p w14:paraId="6C40CA8E" w14:textId="77777777" w:rsidR="003830D4" w:rsidRDefault="003830D4">
      <w:pPr>
        <w:sectPr w:rsidR="003830D4">
          <w:headerReference w:type="default" r:id="rId10"/>
          <w:footerReference w:type="default" r:id="rId11"/>
          <w:pgSz w:w="11910" w:h="16840"/>
          <w:pgMar w:top="2220" w:right="780" w:bottom="860" w:left="880" w:header="727" w:footer="662" w:gutter="0"/>
          <w:pgNumType w:start="5"/>
          <w:cols w:space="720"/>
        </w:sectPr>
      </w:pPr>
    </w:p>
    <w:p w14:paraId="0CA78C7F" w14:textId="77777777" w:rsidR="003830D4" w:rsidRDefault="003830D4">
      <w:pPr>
        <w:pStyle w:val="BodyText"/>
        <w:spacing w:before="9"/>
        <w:rPr>
          <w:sz w:val="15"/>
        </w:rPr>
      </w:pPr>
    </w:p>
    <w:p w14:paraId="12C58EA0" w14:textId="77777777" w:rsidR="003830D4" w:rsidRDefault="00823835">
      <w:pPr>
        <w:pStyle w:val="Heading1"/>
        <w:spacing w:before="92" w:line="242" w:lineRule="auto"/>
        <w:ind w:right="250"/>
        <w:rPr>
          <w:u w:val="none"/>
        </w:rPr>
      </w:pPr>
      <w:r>
        <w:rPr>
          <w:u w:val="thick"/>
        </w:rPr>
        <w:t>CONFIRMATION ON COMPLIANCE WITH ONE (1) YEAR OF WARRANTY</w:t>
      </w:r>
      <w:r>
        <w:rPr>
          <w:u w:val="none"/>
        </w:rPr>
        <w:t xml:space="preserve"> </w:t>
      </w:r>
      <w:r>
        <w:rPr>
          <w:u w:val="thick"/>
        </w:rPr>
        <w:t>PERIOD OF THE MATERIAL PROVIDED</w:t>
      </w:r>
    </w:p>
    <w:p w14:paraId="3FFD433A" w14:textId="77777777" w:rsidR="003830D4" w:rsidRDefault="00823835">
      <w:pPr>
        <w:spacing w:line="317" w:lineRule="exact"/>
        <w:ind w:left="425" w:right="247"/>
        <w:jc w:val="center"/>
        <w:rPr>
          <w:b/>
          <w:sz w:val="28"/>
        </w:rPr>
      </w:pPr>
      <w:r>
        <w:rPr>
          <w:b/>
          <w:sz w:val="28"/>
          <w:u w:val="thick"/>
        </w:rPr>
        <w:t>Annex B-2</w:t>
      </w:r>
    </w:p>
    <w:p w14:paraId="7208DD43" w14:textId="77777777" w:rsidR="003830D4" w:rsidRDefault="003830D4">
      <w:pPr>
        <w:pStyle w:val="BodyText"/>
        <w:rPr>
          <w:b/>
        </w:rPr>
      </w:pPr>
    </w:p>
    <w:p w14:paraId="591D4155" w14:textId="77777777" w:rsidR="003830D4" w:rsidRDefault="003830D4">
      <w:pPr>
        <w:pStyle w:val="BodyText"/>
        <w:rPr>
          <w:b/>
        </w:rPr>
      </w:pPr>
    </w:p>
    <w:p w14:paraId="52604C98" w14:textId="77777777" w:rsidR="003830D4" w:rsidRDefault="003830D4">
      <w:pPr>
        <w:pStyle w:val="BodyText"/>
        <w:rPr>
          <w:b/>
          <w:sz w:val="18"/>
        </w:rPr>
      </w:pPr>
    </w:p>
    <w:p w14:paraId="53674094" w14:textId="77777777" w:rsidR="003830D4" w:rsidRDefault="00823835">
      <w:pPr>
        <w:pStyle w:val="BodyText"/>
        <w:spacing w:before="1"/>
        <w:ind w:left="113"/>
      </w:pPr>
      <w:r>
        <w:t>Dear UNHCR Authorities,</w:t>
      </w:r>
    </w:p>
    <w:p w14:paraId="3B25540B" w14:textId="77777777" w:rsidR="003830D4" w:rsidRDefault="003830D4">
      <w:pPr>
        <w:pStyle w:val="BodyText"/>
        <w:rPr>
          <w:sz w:val="22"/>
        </w:rPr>
      </w:pPr>
    </w:p>
    <w:p w14:paraId="22160184" w14:textId="77777777" w:rsidR="003830D4" w:rsidRDefault="003830D4">
      <w:pPr>
        <w:pStyle w:val="BodyText"/>
        <w:spacing w:before="10"/>
        <w:rPr>
          <w:sz w:val="17"/>
        </w:rPr>
      </w:pPr>
    </w:p>
    <w:p w14:paraId="4144DE6C" w14:textId="77777777" w:rsidR="003830D4" w:rsidRDefault="00823835">
      <w:pPr>
        <w:pStyle w:val="BodyText"/>
        <w:ind w:left="113"/>
        <w:jc w:val="both"/>
      </w:pPr>
      <w:r>
        <w:t>Hereby we would like to confirm that our Company namely:</w:t>
      </w:r>
    </w:p>
    <w:p w14:paraId="0A15BB4A" w14:textId="77777777" w:rsidR="003830D4" w:rsidRDefault="00823835">
      <w:pPr>
        <w:pStyle w:val="BodyText"/>
        <w:tabs>
          <w:tab w:val="left" w:pos="7449"/>
        </w:tabs>
        <w:spacing w:before="115" w:line="360" w:lineRule="auto"/>
        <w:ind w:left="113" w:right="116"/>
        <w:jc w:val="both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 xml:space="preserve">, provides warranty for one (1) years for all the works implemented/completed and materials installed during the project after the </w:t>
      </w:r>
      <w:r>
        <w:rPr>
          <w:u w:val="single"/>
        </w:rPr>
        <w:t>final completion</w:t>
      </w:r>
      <w:r>
        <w:t xml:space="preserve"> of the works is</w:t>
      </w:r>
      <w:r>
        <w:rPr>
          <w:spacing w:val="-3"/>
        </w:rPr>
        <w:t xml:space="preserve"> </w:t>
      </w:r>
      <w:r>
        <w:t>confirmed.</w:t>
      </w:r>
    </w:p>
    <w:p w14:paraId="781E75F7" w14:textId="74978455" w:rsidR="003830D4" w:rsidRDefault="003830D4">
      <w:pPr>
        <w:pStyle w:val="BodyText"/>
        <w:rPr>
          <w:sz w:val="22"/>
        </w:rPr>
      </w:pPr>
    </w:p>
    <w:p w14:paraId="73BC9EB9" w14:textId="26220423" w:rsidR="00813802" w:rsidRDefault="00813802">
      <w:pPr>
        <w:pStyle w:val="BodyText"/>
        <w:rPr>
          <w:sz w:val="22"/>
        </w:rPr>
      </w:pPr>
    </w:p>
    <w:p w14:paraId="02057FF8" w14:textId="77777777" w:rsidR="00813802" w:rsidRDefault="00813802">
      <w:pPr>
        <w:pStyle w:val="BodyText"/>
        <w:rPr>
          <w:sz w:val="22"/>
        </w:rPr>
      </w:pPr>
    </w:p>
    <w:p w14:paraId="43A09006" w14:textId="77777777" w:rsidR="003830D4" w:rsidRDefault="00823835" w:rsidP="00813802">
      <w:pPr>
        <w:pStyle w:val="BodyText"/>
        <w:spacing w:before="186" w:line="480" w:lineRule="auto"/>
        <w:ind w:left="113" w:right="5177"/>
      </w:pPr>
      <w:r>
        <w:t>AUTHORIZED COMPANY</w:t>
      </w:r>
      <w:r>
        <w:rPr>
          <w:spacing w:val="-21"/>
        </w:rPr>
        <w:t xml:space="preserve"> </w:t>
      </w:r>
      <w:r>
        <w:t>REPRESENTATIVE’s NAME:</w:t>
      </w:r>
    </w:p>
    <w:p w14:paraId="01C2036F" w14:textId="77777777" w:rsidR="003830D4" w:rsidRDefault="00823835" w:rsidP="00813802">
      <w:pPr>
        <w:pStyle w:val="BodyText"/>
        <w:spacing w:before="3" w:line="480" w:lineRule="auto"/>
        <w:ind w:left="113"/>
      </w:pPr>
      <w:r>
        <w:t>TITLE:</w:t>
      </w:r>
    </w:p>
    <w:p w14:paraId="0B0A7738" w14:textId="77777777" w:rsidR="003830D4" w:rsidRDefault="00823835" w:rsidP="00813802">
      <w:pPr>
        <w:pStyle w:val="BodyText"/>
        <w:spacing w:before="116" w:line="480" w:lineRule="auto"/>
        <w:ind w:left="113"/>
      </w:pPr>
      <w:r>
        <w:t>SIGNATURE:</w:t>
      </w:r>
    </w:p>
    <w:p w14:paraId="2B8C542C" w14:textId="77777777" w:rsidR="003830D4" w:rsidRDefault="00823835" w:rsidP="00813802">
      <w:pPr>
        <w:pStyle w:val="BodyText"/>
        <w:spacing w:before="116" w:line="480" w:lineRule="auto"/>
        <w:ind w:left="113"/>
      </w:pPr>
      <w:r>
        <w:t>DATE:</w:t>
      </w:r>
    </w:p>
    <w:p w14:paraId="4185E8A0" w14:textId="77777777" w:rsidR="003830D4" w:rsidRDefault="003830D4">
      <w:pPr>
        <w:pStyle w:val="BodyText"/>
        <w:rPr>
          <w:sz w:val="22"/>
        </w:rPr>
      </w:pPr>
    </w:p>
    <w:p w14:paraId="493A2C1C" w14:textId="77777777" w:rsidR="003830D4" w:rsidRDefault="003830D4">
      <w:pPr>
        <w:pStyle w:val="BodyText"/>
        <w:rPr>
          <w:sz w:val="22"/>
        </w:rPr>
      </w:pPr>
    </w:p>
    <w:p w14:paraId="57BB1892" w14:textId="77777777" w:rsidR="003830D4" w:rsidRDefault="003830D4">
      <w:pPr>
        <w:pStyle w:val="BodyText"/>
        <w:rPr>
          <w:sz w:val="22"/>
        </w:rPr>
      </w:pPr>
    </w:p>
    <w:p w14:paraId="3FAA702E" w14:textId="77777777" w:rsidR="003830D4" w:rsidRDefault="003830D4">
      <w:pPr>
        <w:pStyle w:val="BodyText"/>
        <w:rPr>
          <w:sz w:val="22"/>
        </w:rPr>
      </w:pPr>
    </w:p>
    <w:p w14:paraId="089E7812" w14:textId="77777777" w:rsidR="003830D4" w:rsidRDefault="003830D4">
      <w:pPr>
        <w:pStyle w:val="BodyText"/>
        <w:rPr>
          <w:sz w:val="22"/>
        </w:rPr>
      </w:pPr>
    </w:p>
    <w:p w14:paraId="4270F878" w14:textId="77777777" w:rsidR="003830D4" w:rsidRDefault="003830D4">
      <w:pPr>
        <w:pStyle w:val="BodyText"/>
        <w:rPr>
          <w:sz w:val="22"/>
        </w:rPr>
      </w:pPr>
    </w:p>
    <w:p w14:paraId="02F8FAB3" w14:textId="77777777" w:rsidR="003830D4" w:rsidRDefault="003830D4">
      <w:pPr>
        <w:pStyle w:val="BodyText"/>
        <w:rPr>
          <w:sz w:val="22"/>
        </w:rPr>
      </w:pPr>
    </w:p>
    <w:p w14:paraId="24B6561B" w14:textId="77777777" w:rsidR="003830D4" w:rsidRDefault="003830D4">
      <w:pPr>
        <w:pStyle w:val="BodyText"/>
        <w:rPr>
          <w:sz w:val="22"/>
        </w:rPr>
      </w:pPr>
    </w:p>
    <w:p w14:paraId="021222AE" w14:textId="77777777" w:rsidR="003830D4" w:rsidRDefault="003830D4">
      <w:pPr>
        <w:pStyle w:val="BodyText"/>
        <w:rPr>
          <w:sz w:val="22"/>
        </w:rPr>
      </w:pPr>
    </w:p>
    <w:p w14:paraId="0CC921AA" w14:textId="77777777" w:rsidR="003830D4" w:rsidRDefault="003830D4">
      <w:pPr>
        <w:pStyle w:val="BodyText"/>
        <w:rPr>
          <w:sz w:val="22"/>
        </w:rPr>
      </w:pPr>
    </w:p>
    <w:p w14:paraId="1B1D2FEF" w14:textId="77777777" w:rsidR="003830D4" w:rsidRDefault="003830D4">
      <w:pPr>
        <w:pStyle w:val="BodyText"/>
        <w:rPr>
          <w:sz w:val="22"/>
        </w:rPr>
      </w:pPr>
    </w:p>
    <w:p w14:paraId="49C49EA2" w14:textId="77777777" w:rsidR="003830D4" w:rsidRDefault="003830D4">
      <w:pPr>
        <w:pStyle w:val="BodyText"/>
        <w:rPr>
          <w:sz w:val="22"/>
        </w:rPr>
      </w:pPr>
    </w:p>
    <w:p w14:paraId="17068E00" w14:textId="77777777" w:rsidR="003830D4" w:rsidRDefault="003830D4">
      <w:pPr>
        <w:pStyle w:val="BodyText"/>
        <w:rPr>
          <w:sz w:val="22"/>
        </w:rPr>
      </w:pPr>
    </w:p>
    <w:p w14:paraId="71824966" w14:textId="77777777" w:rsidR="003830D4" w:rsidRDefault="003830D4">
      <w:pPr>
        <w:pStyle w:val="BodyText"/>
        <w:rPr>
          <w:sz w:val="22"/>
        </w:rPr>
      </w:pPr>
    </w:p>
    <w:p w14:paraId="2E46BF1F" w14:textId="77777777" w:rsidR="003830D4" w:rsidRDefault="003830D4">
      <w:pPr>
        <w:pStyle w:val="BodyText"/>
        <w:rPr>
          <w:sz w:val="22"/>
        </w:rPr>
      </w:pPr>
    </w:p>
    <w:p w14:paraId="6B1EE5D8" w14:textId="77777777" w:rsidR="003830D4" w:rsidRDefault="003830D4">
      <w:pPr>
        <w:pStyle w:val="BodyText"/>
        <w:rPr>
          <w:sz w:val="22"/>
        </w:rPr>
      </w:pPr>
    </w:p>
    <w:p w14:paraId="1B648AA7" w14:textId="77777777" w:rsidR="003830D4" w:rsidRDefault="003830D4">
      <w:pPr>
        <w:pStyle w:val="BodyText"/>
        <w:rPr>
          <w:sz w:val="22"/>
        </w:rPr>
      </w:pPr>
    </w:p>
    <w:p w14:paraId="7B27F3D1" w14:textId="34C50D10" w:rsidR="003830D4" w:rsidRDefault="003830D4">
      <w:pPr>
        <w:pStyle w:val="BodyText"/>
        <w:rPr>
          <w:sz w:val="22"/>
        </w:rPr>
      </w:pPr>
    </w:p>
    <w:p w14:paraId="0692FD73" w14:textId="5011E810" w:rsidR="00E264F1" w:rsidRDefault="00E264F1">
      <w:pPr>
        <w:pStyle w:val="BodyText"/>
        <w:rPr>
          <w:sz w:val="22"/>
        </w:rPr>
      </w:pPr>
    </w:p>
    <w:p w14:paraId="5A008BFF" w14:textId="77777777" w:rsidR="00E264F1" w:rsidRDefault="00E264F1">
      <w:pPr>
        <w:pStyle w:val="BodyText"/>
        <w:rPr>
          <w:sz w:val="22"/>
        </w:rPr>
      </w:pPr>
    </w:p>
    <w:p w14:paraId="46C1A03F" w14:textId="77777777" w:rsidR="003830D4" w:rsidRDefault="003830D4">
      <w:pPr>
        <w:pStyle w:val="BodyText"/>
        <w:rPr>
          <w:sz w:val="22"/>
        </w:rPr>
      </w:pPr>
    </w:p>
    <w:p w14:paraId="0D2D6C87" w14:textId="77777777" w:rsidR="003830D4" w:rsidRDefault="003830D4">
      <w:pPr>
        <w:pStyle w:val="BodyText"/>
        <w:rPr>
          <w:sz w:val="22"/>
        </w:rPr>
      </w:pPr>
    </w:p>
    <w:p w14:paraId="22A93024" w14:textId="77777777" w:rsidR="003830D4" w:rsidRDefault="003830D4">
      <w:pPr>
        <w:pStyle w:val="BodyText"/>
        <w:rPr>
          <w:sz w:val="22"/>
        </w:rPr>
      </w:pPr>
    </w:p>
    <w:p w14:paraId="4FA8984A" w14:textId="77777777" w:rsidR="003830D4" w:rsidRDefault="003830D4">
      <w:pPr>
        <w:pStyle w:val="BodyText"/>
        <w:rPr>
          <w:sz w:val="22"/>
        </w:rPr>
      </w:pPr>
    </w:p>
    <w:p w14:paraId="71A21733" w14:textId="77777777" w:rsidR="003830D4" w:rsidRDefault="003830D4">
      <w:pPr>
        <w:sectPr w:rsidR="003830D4">
          <w:pgSz w:w="11910" w:h="16840"/>
          <w:pgMar w:top="2220" w:right="780" w:bottom="860" w:left="880" w:header="727" w:footer="662" w:gutter="0"/>
          <w:cols w:space="720"/>
        </w:sectPr>
      </w:pPr>
    </w:p>
    <w:p w14:paraId="7260F636" w14:textId="77777777" w:rsidR="003830D4" w:rsidRDefault="003830D4">
      <w:pPr>
        <w:pStyle w:val="BodyText"/>
        <w:spacing w:before="9"/>
        <w:rPr>
          <w:b/>
          <w:sz w:val="15"/>
        </w:rPr>
      </w:pPr>
    </w:p>
    <w:p w14:paraId="2A5FB366" w14:textId="77777777" w:rsidR="00E264F1" w:rsidRDefault="00E264F1">
      <w:pPr>
        <w:spacing w:before="92"/>
        <w:ind w:left="425" w:right="247"/>
        <w:jc w:val="center"/>
        <w:rPr>
          <w:b/>
          <w:sz w:val="28"/>
          <w:u w:val="thick"/>
        </w:rPr>
      </w:pPr>
      <w:r w:rsidRPr="00E264F1">
        <w:rPr>
          <w:b/>
          <w:sz w:val="28"/>
          <w:u w:val="thick"/>
        </w:rPr>
        <w:t>COMPLIANCE ON UNHCR REPORTING REQUIREMENTS</w:t>
      </w:r>
    </w:p>
    <w:p w14:paraId="0CD26B09" w14:textId="5FFDE5A4" w:rsidR="003830D4" w:rsidRDefault="00823835">
      <w:pPr>
        <w:spacing w:before="92"/>
        <w:ind w:left="425" w:right="247"/>
        <w:jc w:val="center"/>
        <w:rPr>
          <w:b/>
          <w:sz w:val="28"/>
        </w:rPr>
      </w:pPr>
      <w:r>
        <w:rPr>
          <w:b/>
          <w:sz w:val="28"/>
          <w:u w:val="thick"/>
        </w:rPr>
        <w:t>Annex B-3</w:t>
      </w:r>
    </w:p>
    <w:p w14:paraId="4224685F" w14:textId="34721C55" w:rsidR="003830D4" w:rsidRDefault="003830D4">
      <w:pPr>
        <w:pStyle w:val="BodyText"/>
        <w:spacing w:before="9"/>
        <w:rPr>
          <w:i/>
          <w:sz w:val="15"/>
        </w:rPr>
      </w:pPr>
    </w:p>
    <w:p w14:paraId="18B5BF46" w14:textId="77777777" w:rsidR="00E264F1" w:rsidRDefault="00E264F1">
      <w:pPr>
        <w:pStyle w:val="BodyText"/>
        <w:spacing w:before="9"/>
        <w:rPr>
          <w:i/>
          <w:sz w:val="15"/>
        </w:rPr>
      </w:pPr>
    </w:p>
    <w:p w14:paraId="09C4E58C" w14:textId="77777777" w:rsidR="003830D4" w:rsidRDefault="00823835">
      <w:pPr>
        <w:pStyle w:val="BodyText"/>
        <w:spacing w:before="93"/>
        <w:ind w:left="834"/>
      </w:pPr>
      <w:r>
        <w:t>Dear UNHCR Authorities,</w:t>
      </w:r>
    </w:p>
    <w:p w14:paraId="61A6E7F3" w14:textId="77777777" w:rsidR="003830D4" w:rsidRDefault="003830D4">
      <w:pPr>
        <w:pStyle w:val="BodyText"/>
        <w:rPr>
          <w:sz w:val="22"/>
        </w:rPr>
      </w:pPr>
    </w:p>
    <w:p w14:paraId="5B1D490A" w14:textId="77777777" w:rsidR="003830D4" w:rsidRDefault="003830D4">
      <w:pPr>
        <w:pStyle w:val="BodyText"/>
        <w:spacing w:before="10"/>
        <w:rPr>
          <w:sz w:val="17"/>
        </w:rPr>
      </w:pPr>
    </w:p>
    <w:p w14:paraId="0D87F6D4" w14:textId="77777777" w:rsidR="003830D4" w:rsidRDefault="00823835">
      <w:pPr>
        <w:pStyle w:val="BodyText"/>
        <w:spacing w:before="1"/>
        <w:ind w:left="822"/>
      </w:pPr>
      <w:r>
        <w:t>Hereby we would like to confirm that our Company namely:</w:t>
      </w:r>
    </w:p>
    <w:p w14:paraId="3414CF99" w14:textId="77777777" w:rsidR="003830D4" w:rsidRDefault="00823835">
      <w:pPr>
        <w:pStyle w:val="BodyText"/>
        <w:tabs>
          <w:tab w:val="left" w:pos="8158"/>
        </w:tabs>
        <w:spacing w:before="115" w:line="360" w:lineRule="auto"/>
        <w:ind w:left="822" w:right="127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, confirms that the reporting scheme shall be in accordance with UNHCR’s requirements and shall be prepared on a weekly basis, supported with GANTT chart or Implementation plan or detailed work schedule as well as</w:t>
      </w:r>
      <w:r>
        <w:rPr>
          <w:spacing w:val="-29"/>
        </w:rPr>
        <w:t xml:space="preserve"> </w:t>
      </w:r>
      <w:r>
        <w:t>photos.</w:t>
      </w:r>
    </w:p>
    <w:p w14:paraId="1D6CFD58" w14:textId="77777777" w:rsidR="003830D4" w:rsidRDefault="003830D4">
      <w:pPr>
        <w:pStyle w:val="BodyText"/>
        <w:rPr>
          <w:sz w:val="22"/>
        </w:rPr>
      </w:pPr>
    </w:p>
    <w:p w14:paraId="793FEDDC" w14:textId="77777777" w:rsidR="003830D4" w:rsidRDefault="003830D4">
      <w:pPr>
        <w:pStyle w:val="BodyText"/>
        <w:rPr>
          <w:sz w:val="22"/>
        </w:rPr>
      </w:pPr>
    </w:p>
    <w:p w14:paraId="24950969" w14:textId="77777777" w:rsidR="003830D4" w:rsidRDefault="003830D4">
      <w:pPr>
        <w:pStyle w:val="BodyText"/>
        <w:rPr>
          <w:sz w:val="22"/>
        </w:rPr>
      </w:pPr>
    </w:p>
    <w:p w14:paraId="0496B79F" w14:textId="77777777" w:rsidR="003830D4" w:rsidRDefault="003830D4">
      <w:pPr>
        <w:pStyle w:val="BodyText"/>
        <w:rPr>
          <w:sz w:val="22"/>
        </w:rPr>
      </w:pPr>
    </w:p>
    <w:p w14:paraId="250F0443" w14:textId="77777777" w:rsidR="003830D4" w:rsidRDefault="003830D4">
      <w:pPr>
        <w:pStyle w:val="BodyText"/>
        <w:rPr>
          <w:sz w:val="22"/>
        </w:rPr>
      </w:pPr>
    </w:p>
    <w:p w14:paraId="4C234C57" w14:textId="77777777" w:rsidR="003830D4" w:rsidRDefault="003830D4">
      <w:pPr>
        <w:pStyle w:val="BodyText"/>
        <w:rPr>
          <w:sz w:val="22"/>
        </w:rPr>
      </w:pPr>
    </w:p>
    <w:p w14:paraId="013482D2" w14:textId="77777777" w:rsidR="003830D4" w:rsidRDefault="003830D4">
      <w:pPr>
        <w:pStyle w:val="BodyText"/>
        <w:spacing w:before="1"/>
        <w:rPr>
          <w:sz w:val="18"/>
        </w:rPr>
      </w:pPr>
    </w:p>
    <w:p w14:paraId="568B6444" w14:textId="77777777" w:rsidR="003830D4" w:rsidRDefault="00823835">
      <w:pPr>
        <w:pStyle w:val="BodyText"/>
        <w:spacing w:line="720" w:lineRule="auto"/>
        <w:ind w:left="822" w:right="5040"/>
      </w:pPr>
      <w:r>
        <w:t>AUTHORIZED COMPANY REPRESENTATIVE’s NAME:</w:t>
      </w:r>
    </w:p>
    <w:p w14:paraId="3C926477" w14:textId="77777777" w:rsidR="003830D4" w:rsidRDefault="00823835">
      <w:pPr>
        <w:pStyle w:val="BodyText"/>
        <w:spacing w:line="720" w:lineRule="auto"/>
        <w:ind w:left="822" w:right="7697"/>
      </w:pPr>
      <w:r>
        <w:t xml:space="preserve">TITLE: </w:t>
      </w:r>
      <w:r>
        <w:rPr>
          <w:w w:val="95"/>
        </w:rPr>
        <w:t xml:space="preserve">SIGNATURE: </w:t>
      </w:r>
      <w:r>
        <w:t>DATE:</w:t>
      </w:r>
    </w:p>
    <w:sectPr w:rsidR="003830D4">
      <w:pgSz w:w="11910" w:h="16840"/>
      <w:pgMar w:top="2220" w:right="780" w:bottom="860" w:left="880" w:header="727" w:footer="6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C624D3" w14:textId="77777777" w:rsidR="00823835" w:rsidRDefault="00823835">
      <w:r>
        <w:separator/>
      </w:r>
    </w:p>
  </w:endnote>
  <w:endnote w:type="continuationSeparator" w:id="0">
    <w:p w14:paraId="6EEE43A2" w14:textId="77777777" w:rsidR="00823835" w:rsidRDefault="00823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D7F47" w14:textId="089C9487" w:rsidR="003830D4" w:rsidRDefault="00B11A98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47872" behindDoc="1" locked="0" layoutInCell="1" allowOverlap="1" wp14:anchorId="31540DC8" wp14:editId="08784285">
              <wp:simplePos x="0" y="0"/>
              <wp:positionH relativeFrom="page">
                <wp:posOffset>353060</wp:posOffset>
              </wp:positionH>
              <wp:positionV relativeFrom="page">
                <wp:posOffset>7023100</wp:posOffset>
              </wp:positionV>
              <wp:extent cx="890270" cy="165735"/>
              <wp:effectExtent l="0" t="0" r="0" b="0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027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C9477E" w14:textId="77777777" w:rsidR="003830D4" w:rsidRDefault="00823835">
                          <w:pPr>
                            <w:pStyle w:val="BodyText"/>
                            <w:spacing w:before="10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Company Name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540DC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margin-left:27.8pt;margin-top:553pt;width:70.1pt;height:13.05pt;z-index:-1606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" filled="f" stroked="f">
              <v:textbox inset="0,0,0,0">
                <w:txbxContent>
                  <w:p w14:paraId="08C9477E" w14:textId="77777777" w:rsidR="003830D4" w:rsidRDefault="00823835">
                    <w:pPr>
                      <w:pStyle w:val="BodyText"/>
                      <w:spacing w:before="10"/>
                      <w:ind w:left="2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Company Name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48384" behindDoc="1" locked="0" layoutInCell="1" allowOverlap="1" wp14:anchorId="00A16E5A" wp14:editId="39BAA05A">
              <wp:simplePos x="0" y="0"/>
              <wp:positionH relativeFrom="page">
                <wp:posOffset>4431665</wp:posOffset>
              </wp:positionH>
              <wp:positionV relativeFrom="page">
                <wp:posOffset>7023100</wp:posOffset>
              </wp:positionV>
              <wp:extent cx="1433195" cy="165735"/>
              <wp:effectExtent l="0" t="0" r="0" b="0"/>
              <wp:wrapNone/>
              <wp:docPr id="9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319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381C61" w14:textId="77777777" w:rsidR="003830D4" w:rsidRDefault="00823835">
                          <w:pPr>
                            <w:pStyle w:val="BodyText"/>
                            <w:spacing w:before="10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Company Stamp/Signature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A16E5A" id="Text Box 8" o:spid="_x0000_s1028" type="#_x0000_t202" style="position:absolute;margin-left:348.95pt;margin-top:553pt;width:112.85pt;height:13.05pt;z-index:-1606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" filled="f" stroked="f">
              <v:textbox inset="0,0,0,0">
                <w:txbxContent>
                  <w:p w14:paraId="1F381C61" w14:textId="77777777" w:rsidR="003830D4" w:rsidRDefault="00823835">
                    <w:pPr>
                      <w:pStyle w:val="BodyText"/>
                      <w:spacing w:before="10"/>
                      <w:ind w:left="2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Company Stamp/Signature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48896" behindDoc="1" locked="0" layoutInCell="1" allowOverlap="1" wp14:anchorId="4C132B1E" wp14:editId="057A36E1">
              <wp:simplePos x="0" y="0"/>
              <wp:positionH relativeFrom="page">
                <wp:posOffset>8583930</wp:posOffset>
              </wp:positionH>
              <wp:positionV relativeFrom="page">
                <wp:posOffset>7023100</wp:posOffset>
              </wp:positionV>
              <wp:extent cx="299720" cy="165735"/>
              <wp:effectExtent l="0" t="0" r="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7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F38084" w14:textId="77777777" w:rsidR="003830D4" w:rsidRDefault="00823835">
                          <w:pPr>
                            <w:pStyle w:val="BodyText"/>
                            <w:spacing w:before="10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Date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132B1E" id="Text Box 7" o:spid="_x0000_s1029" type="#_x0000_t202" style="position:absolute;margin-left:675.9pt;margin-top:553pt;width:23.6pt;height:13.05pt;z-index:-1606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" filled="f" stroked="f">
              <v:textbox inset="0,0,0,0">
                <w:txbxContent>
                  <w:p w14:paraId="55F38084" w14:textId="77777777" w:rsidR="003830D4" w:rsidRDefault="00823835">
                    <w:pPr>
                      <w:pStyle w:val="BodyText"/>
                      <w:spacing w:before="10"/>
                      <w:ind w:left="2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Date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49408" behindDoc="1" locked="0" layoutInCell="1" allowOverlap="1" wp14:anchorId="1669EF20" wp14:editId="16524065">
              <wp:simplePos x="0" y="0"/>
              <wp:positionH relativeFrom="page">
                <wp:posOffset>9655175</wp:posOffset>
              </wp:positionH>
              <wp:positionV relativeFrom="page">
                <wp:posOffset>7169785</wp:posOffset>
              </wp:positionV>
              <wp:extent cx="600710" cy="165735"/>
              <wp:effectExtent l="0" t="0" r="0" b="0"/>
              <wp:wrapNone/>
              <wp:docPr id="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B6A2F" w14:textId="77777777" w:rsidR="003830D4" w:rsidRDefault="00823835">
                          <w:pPr>
                            <w:spacing w:before="10"/>
                            <w:ind w:left="2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 xml:space="preserve">of </w:t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69EF20" id="Text Box 6" o:spid="_x0000_s1030" type="#_x0000_t202" style="position:absolute;margin-left:760.25pt;margin-top:564.55pt;width:47.3pt;height:13.05pt;z-index:-1606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" filled="f" stroked="f">
              <v:textbox inset="0,0,0,0">
                <w:txbxContent>
                  <w:p w14:paraId="13CB6A2F" w14:textId="77777777" w:rsidR="003830D4" w:rsidRDefault="00823835">
                    <w:pPr>
                      <w:spacing w:before="10"/>
                      <w:ind w:left="2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rFonts w:ascii="Times New Roman"/>
                        <w:b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rFonts w:ascii="Times New Roman"/>
                        <w:b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z w:val="20"/>
                      </w:rPr>
                      <w:t xml:space="preserve">of </w:t>
                    </w:r>
                    <w:r>
                      <w:rPr>
                        <w:rFonts w:ascii="Times New Roman"/>
                        <w:b/>
                        <w:sz w:val="20"/>
                      </w:rPr>
                      <w:t>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0E5AC" w14:textId="225F4598" w:rsidR="003830D4" w:rsidRDefault="00B11A98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50432" behindDoc="1" locked="0" layoutInCell="1" allowOverlap="1" wp14:anchorId="2A07D40F" wp14:editId="0499FBD8">
              <wp:simplePos x="0" y="0"/>
              <wp:positionH relativeFrom="page">
                <wp:posOffset>664210</wp:posOffset>
              </wp:positionH>
              <wp:positionV relativeFrom="page">
                <wp:posOffset>10132060</wp:posOffset>
              </wp:positionV>
              <wp:extent cx="889000" cy="16573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90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3D8E93" w14:textId="77777777" w:rsidR="003830D4" w:rsidRDefault="00823835">
                          <w:pPr>
                            <w:pStyle w:val="BodyText"/>
                            <w:spacing w:before="10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Company Name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07D40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2" type="#_x0000_t202" style="position:absolute;margin-left:52.3pt;margin-top:797.8pt;width:70pt;height:13.05pt;z-index:-1606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" filled="f" stroked="f">
              <v:textbox inset="0,0,0,0">
                <w:txbxContent>
                  <w:p w14:paraId="6E3D8E93" w14:textId="77777777" w:rsidR="003830D4" w:rsidRDefault="00823835">
                    <w:pPr>
                      <w:pStyle w:val="BodyText"/>
                      <w:spacing w:before="10"/>
                      <w:ind w:left="2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Company Name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50944" behindDoc="1" locked="0" layoutInCell="1" allowOverlap="1" wp14:anchorId="095EFC53" wp14:editId="0644CD60">
              <wp:simplePos x="0" y="0"/>
              <wp:positionH relativeFrom="page">
                <wp:posOffset>2783205</wp:posOffset>
              </wp:positionH>
              <wp:positionV relativeFrom="page">
                <wp:posOffset>10132060</wp:posOffset>
              </wp:positionV>
              <wp:extent cx="1431925" cy="16573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192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29EDA6" w14:textId="77777777" w:rsidR="003830D4" w:rsidRDefault="00823835">
                          <w:pPr>
                            <w:pStyle w:val="BodyText"/>
                            <w:spacing w:before="10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Company Stamp/Signature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5EFC53" id="Text Box 3" o:spid="_x0000_s1033" type="#_x0000_t202" style="position:absolute;margin-left:219.15pt;margin-top:797.8pt;width:112.75pt;height:13.05pt;z-index:-1606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" filled="f" stroked="f">
              <v:textbox inset="0,0,0,0">
                <w:txbxContent>
                  <w:p w14:paraId="1729EDA6" w14:textId="77777777" w:rsidR="003830D4" w:rsidRDefault="00823835">
                    <w:pPr>
                      <w:pStyle w:val="BodyText"/>
                      <w:spacing w:before="10"/>
                      <w:ind w:left="2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Company Stamp/Signature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51456" behindDoc="1" locked="0" layoutInCell="1" allowOverlap="1" wp14:anchorId="1C02AA76" wp14:editId="0FEA48D9">
              <wp:simplePos x="0" y="0"/>
              <wp:positionH relativeFrom="page">
                <wp:posOffset>5464175</wp:posOffset>
              </wp:positionH>
              <wp:positionV relativeFrom="page">
                <wp:posOffset>10132060</wp:posOffset>
              </wp:positionV>
              <wp:extent cx="299720" cy="16573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7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3952CE" w14:textId="77777777" w:rsidR="003830D4" w:rsidRDefault="00823835">
                          <w:pPr>
                            <w:pStyle w:val="BodyText"/>
                            <w:spacing w:before="10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Date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02AA76" id="Text Box 2" o:spid="_x0000_s1034" type="#_x0000_t202" style="position:absolute;margin-left:430.25pt;margin-top:797.8pt;width:23.6pt;height:13.05pt;z-index:-1606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" filled="f" stroked="f">
              <v:textbox inset="0,0,0,0">
                <w:txbxContent>
                  <w:p w14:paraId="043952CE" w14:textId="77777777" w:rsidR="003830D4" w:rsidRDefault="00823835">
                    <w:pPr>
                      <w:pStyle w:val="BodyText"/>
                      <w:spacing w:before="10"/>
                      <w:ind w:left="2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Date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51968" behindDoc="1" locked="0" layoutInCell="1" allowOverlap="1" wp14:anchorId="2D522E16" wp14:editId="3EC73295">
              <wp:simplePos x="0" y="0"/>
              <wp:positionH relativeFrom="page">
                <wp:posOffset>6532880</wp:posOffset>
              </wp:positionH>
              <wp:positionV relativeFrom="page">
                <wp:posOffset>10278745</wp:posOffset>
              </wp:positionV>
              <wp:extent cx="60071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CE2A20" w14:textId="77777777" w:rsidR="003830D4" w:rsidRDefault="00823835">
                          <w:pPr>
                            <w:spacing w:before="10"/>
                            <w:ind w:left="2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 xml:space="preserve">of </w:t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522E16" id="Text Box 1" o:spid="_x0000_s1035" type="#_x0000_t202" style="position:absolute;margin-left:514.4pt;margin-top:809.35pt;width:47.3pt;height:13.05pt;z-index:-1606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" filled="f" stroked="f">
              <v:textbox inset="0,0,0,0">
                <w:txbxContent>
                  <w:p w14:paraId="40CE2A20" w14:textId="77777777" w:rsidR="003830D4" w:rsidRDefault="00823835">
                    <w:pPr>
                      <w:spacing w:before="10"/>
                      <w:ind w:left="2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rFonts w:ascii="Times New Roman"/>
                        <w:b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5</w:t>
                    </w:r>
                    <w:r>
                      <w:fldChar w:fldCharType="end"/>
                    </w:r>
                    <w:r>
                      <w:rPr>
                        <w:rFonts w:ascii="Times New Roman"/>
                        <w:b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z w:val="20"/>
                      </w:rPr>
                      <w:t xml:space="preserve">of </w:t>
                    </w:r>
                    <w:r>
                      <w:rPr>
                        <w:rFonts w:ascii="Times New Roman"/>
                        <w:b/>
                        <w:sz w:val="20"/>
                      </w:rPr>
                      <w:t>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E173B" w14:textId="77777777" w:rsidR="00823835" w:rsidRDefault="00823835">
      <w:r>
        <w:separator/>
      </w:r>
    </w:p>
  </w:footnote>
  <w:footnote w:type="continuationSeparator" w:id="0">
    <w:p w14:paraId="1910C0C6" w14:textId="77777777" w:rsidR="00823835" w:rsidRDefault="008238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D2D9CD" w14:textId="58FBEA03" w:rsidR="003830D4" w:rsidRDefault="00B11A98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47360" behindDoc="1" locked="0" layoutInCell="1" allowOverlap="1" wp14:anchorId="1DED3D44" wp14:editId="0ECC91A4">
              <wp:simplePos x="0" y="0"/>
              <wp:positionH relativeFrom="page">
                <wp:posOffset>1331595</wp:posOffset>
              </wp:positionH>
              <wp:positionV relativeFrom="page">
                <wp:posOffset>448945</wp:posOffset>
              </wp:positionV>
              <wp:extent cx="8063865" cy="911225"/>
              <wp:effectExtent l="0" t="0" r="0" b="0"/>
              <wp:wrapNone/>
              <wp:docPr id="1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63865" cy="911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4CCF12" w14:textId="40B0E225" w:rsidR="00CD1930" w:rsidRDefault="00CD1930">
                          <w:pPr>
                            <w:spacing w:before="126"/>
                            <w:ind w:left="10" w:right="4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u w:val="thick"/>
                            </w:rPr>
                            <w:t>ANNEX B- TECHNICAL PROPOSAL FORM</w:t>
                          </w:r>
                        </w:p>
                        <w:p w14:paraId="0022D427" w14:textId="06A4E75F" w:rsidR="003830D4" w:rsidRDefault="00823835">
                          <w:pPr>
                            <w:spacing w:before="126"/>
                            <w:ind w:left="10" w:right="4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REQUEST FOR PROPOSAL: RFP/HCR/ROK/2021/002</w:t>
                          </w:r>
                        </w:p>
                        <w:p w14:paraId="53317D5C" w14:textId="5A5CCE6C" w:rsidR="003830D4" w:rsidRDefault="00823835">
                          <w:pPr>
                            <w:spacing w:before="127"/>
                            <w:ind w:left="10" w:right="8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CONSTRUCTION OF TEN (10) COMMUNAL STRUCTURE</w:t>
                          </w:r>
                          <w:r w:rsidR="000E09DF">
                            <w:rPr>
                              <w:b/>
                            </w:rPr>
                            <w:t>S</w:t>
                          </w:r>
                          <w:r>
                            <w:rPr>
                              <w:b/>
                            </w:rPr>
                            <w:t xml:space="preserve"> CENTRE</w:t>
                          </w:r>
                          <w:r w:rsidR="000E09DF">
                            <w:rPr>
                              <w:b/>
                            </w:rPr>
                            <w:t>S</w:t>
                          </w:r>
                          <w:r>
                            <w:rPr>
                              <w:b/>
                            </w:rPr>
                            <w:t xml:space="preserve"> IN TUNAYDBA SEVEN (7) AND UM RAQUBA THREE (3)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ED3D44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104.85pt;margin-top:35.35pt;width:634.95pt;height:71.75pt;z-index:-1606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" filled="f" stroked="f">
              <v:textbox inset="0,0,0,0">
                <w:txbxContent>
                  <w:p w14:paraId="7F4CCF12" w14:textId="40B0E225" w:rsidR="00CD1930" w:rsidRDefault="00CD1930">
                    <w:pPr>
                      <w:spacing w:before="126"/>
                      <w:ind w:left="10" w:right="4"/>
                      <w:jc w:val="center"/>
                      <w:rPr>
                        <w:b/>
                      </w:rPr>
                    </w:pPr>
                    <w:r>
                      <w:rPr>
                        <w:b/>
                        <w:u w:val="thick"/>
                      </w:rPr>
                      <w:t>ANNEX B- TECHNICAL PROPOSAL FORM</w:t>
                    </w:r>
                  </w:p>
                  <w:p w14:paraId="0022D427" w14:textId="06A4E75F" w:rsidR="003830D4" w:rsidRDefault="00823835">
                    <w:pPr>
                      <w:spacing w:before="126"/>
                      <w:ind w:left="10" w:right="4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REQUEST FOR PROPOSAL: RFP/HCR/ROK/2021/002</w:t>
                    </w:r>
                  </w:p>
                  <w:p w14:paraId="53317D5C" w14:textId="5A5CCE6C" w:rsidR="003830D4" w:rsidRDefault="00823835">
                    <w:pPr>
                      <w:spacing w:before="127"/>
                      <w:ind w:left="10" w:right="8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CONSTRUCTION OF TEN (10) COMMUNAL STRUCTURE</w:t>
                    </w:r>
                    <w:r w:rsidR="000E09DF">
                      <w:rPr>
                        <w:b/>
                      </w:rPr>
                      <w:t>S</w:t>
                    </w:r>
                    <w:r>
                      <w:rPr>
                        <w:b/>
                      </w:rPr>
                      <w:t xml:space="preserve"> CENTRE</w:t>
                    </w:r>
                    <w:r w:rsidR="000E09DF">
                      <w:rPr>
                        <w:b/>
                      </w:rPr>
                      <w:t>S</w:t>
                    </w:r>
                    <w:r>
                      <w:rPr>
                        <w:b/>
                      </w:rPr>
                      <w:t xml:space="preserve"> IN TUNAYDBA SEVEN (7) AND UM RAQUBA THREE (3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55BE4" w14:textId="427D013E" w:rsidR="003830D4" w:rsidRDefault="00B11A98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49920" behindDoc="1" locked="0" layoutInCell="1" allowOverlap="1" wp14:anchorId="790759AA" wp14:editId="656DDB25">
              <wp:simplePos x="0" y="0"/>
              <wp:positionH relativeFrom="page">
                <wp:posOffset>666750</wp:posOffset>
              </wp:positionH>
              <wp:positionV relativeFrom="page">
                <wp:posOffset>448945</wp:posOffset>
              </wp:positionV>
              <wp:extent cx="6434455" cy="985520"/>
              <wp:effectExtent l="0" t="0" r="0" b="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34455" cy="985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6AAF9D" w14:textId="64D21C27" w:rsidR="00CD1930" w:rsidRDefault="00CD1930" w:rsidP="00CD1930">
                          <w:pPr>
                            <w:spacing w:before="1"/>
                            <w:ind w:left="19" w:right="69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u w:val="thick"/>
                            </w:rPr>
                            <w:t>ANNEX B- TECHNICAL PROPOSAL FORM</w:t>
                          </w:r>
                        </w:p>
                        <w:p w14:paraId="08FEC91C" w14:textId="2DECBF11" w:rsidR="003830D4" w:rsidRDefault="00823835">
                          <w:pPr>
                            <w:spacing w:before="126"/>
                            <w:ind w:left="19" w:right="12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REQUEST FOR PROPOSAL: RFP/HCR/ROK/2021/002</w:t>
                          </w:r>
                        </w:p>
                        <w:p w14:paraId="3175DDFC" w14:textId="1804BBC1" w:rsidR="003830D4" w:rsidRDefault="00823835">
                          <w:pPr>
                            <w:spacing w:before="127"/>
                            <w:ind w:left="19" w:right="18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CONSTRUCTION OF TEN (10) COMMUNAL STRUCTURE</w:t>
                          </w:r>
                          <w:r w:rsidR="00CD1930">
                            <w:rPr>
                              <w:b/>
                            </w:rPr>
                            <w:t>S</w:t>
                          </w:r>
                          <w:r>
                            <w:rPr>
                              <w:b/>
                            </w:rPr>
                            <w:t xml:space="preserve"> CENTRE IN TUNAYDBA SEVEN (7) AND UM RAQUBA THREE (3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0759A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style="position:absolute;margin-left:52.5pt;margin-top:35.35pt;width:506.65pt;height:77.6pt;z-index:-1606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" filled="f" stroked="f">
              <v:textbox inset="0,0,0,0">
                <w:txbxContent>
                  <w:p w14:paraId="6E6AAF9D" w14:textId="64D21C27" w:rsidR="00CD1930" w:rsidRDefault="00CD1930" w:rsidP="00CD1930">
                    <w:pPr>
                      <w:spacing w:before="1"/>
                      <w:ind w:left="19" w:right="69"/>
                      <w:jc w:val="center"/>
                      <w:rPr>
                        <w:b/>
                      </w:rPr>
                    </w:pPr>
                    <w:r>
                      <w:rPr>
                        <w:b/>
                        <w:u w:val="thick"/>
                      </w:rPr>
                      <w:t>ANNEX B- TECHNICAL PROPOSAL FORM</w:t>
                    </w:r>
                  </w:p>
                  <w:p w14:paraId="08FEC91C" w14:textId="2DECBF11" w:rsidR="003830D4" w:rsidRDefault="00823835">
                    <w:pPr>
                      <w:spacing w:before="126"/>
                      <w:ind w:left="19" w:right="12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REQUEST FOR PROPOSAL: RFP/HCR/ROK/2021/002</w:t>
                    </w:r>
                  </w:p>
                  <w:p w14:paraId="3175DDFC" w14:textId="1804BBC1" w:rsidR="003830D4" w:rsidRDefault="00823835">
                    <w:pPr>
                      <w:spacing w:before="127"/>
                      <w:ind w:left="19" w:right="18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CONSTRUCTION OF TEN (10) COMMUNAL STRUCTURE</w:t>
                    </w:r>
                    <w:r w:rsidR="00CD1930">
                      <w:rPr>
                        <w:b/>
                      </w:rPr>
                      <w:t>S</w:t>
                    </w:r>
                    <w:r>
                      <w:rPr>
                        <w:b/>
                      </w:rPr>
                      <w:t xml:space="preserve"> CENTRE IN TUNAYDBA SEVEN (7) AND UM RAQUBA THREE (3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4935C6"/>
    <w:multiLevelType w:val="hybridMultilevel"/>
    <w:tmpl w:val="2E4A1E0A"/>
    <w:lvl w:ilvl="0" w:tplc="91168E1C">
      <w:start w:val="100"/>
      <w:numFmt w:val="bullet"/>
      <w:lvlText w:val=""/>
      <w:lvlJc w:val="left"/>
      <w:pPr>
        <w:ind w:left="720" w:hanging="360"/>
      </w:pPr>
      <w:rPr>
        <w:rFonts w:ascii="Symbol" w:eastAsia="Arial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E26127"/>
    <w:multiLevelType w:val="hybridMultilevel"/>
    <w:tmpl w:val="B660FECE"/>
    <w:lvl w:ilvl="0" w:tplc="AB5EE81A">
      <w:numFmt w:val="bullet"/>
      <w:lvlText w:val="-"/>
      <w:lvlJc w:val="left"/>
      <w:pPr>
        <w:ind w:left="823" w:hanging="360"/>
      </w:pPr>
      <w:rPr>
        <w:rFonts w:ascii="Arial" w:eastAsia="Arial" w:hAnsi="Arial" w:cs="Arial" w:hint="default"/>
        <w:spacing w:val="-2"/>
        <w:w w:val="99"/>
        <w:sz w:val="18"/>
        <w:szCs w:val="18"/>
        <w:lang w:val="en-US" w:eastAsia="en-US" w:bidi="ar-SA"/>
      </w:rPr>
    </w:lvl>
    <w:lvl w:ilvl="1" w:tplc="D174E5D8">
      <w:numFmt w:val="bullet"/>
      <w:lvlText w:val="•"/>
      <w:lvlJc w:val="left"/>
      <w:pPr>
        <w:ind w:left="1651" w:hanging="360"/>
      </w:pPr>
      <w:rPr>
        <w:rFonts w:hint="default"/>
        <w:lang w:val="en-US" w:eastAsia="en-US" w:bidi="ar-SA"/>
      </w:rPr>
    </w:lvl>
    <w:lvl w:ilvl="2" w:tplc="1340FBF2">
      <w:numFmt w:val="bullet"/>
      <w:lvlText w:val="•"/>
      <w:lvlJc w:val="left"/>
      <w:pPr>
        <w:ind w:left="2483" w:hanging="360"/>
      </w:pPr>
      <w:rPr>
        <w:rFonts w:hint="default"/>
        <w:lang w:val="en-US" w:eastAsia="en-US" w:bidi="ar-SA"/>
      </w:rPr>
    </w:lvl>
    <w:lvl w:ilvl="3" w:tplc="FA0E8284">
      <w:numFmt w:val="bullet"/>
      <w:lvlText w:val="•"/>
      <w:lvlJc w:val="left"/>
      <w:pPr>
        <w:ind w:left="3315" w:hanging="360"/>
      </w:pPr>
      <w:rPr>
        <w:rFonts w:hint="default"/>
        <w:lang w:val="en-US" w:eastAsia="en-US" w:bidi="ar-SA"/>
      </w:rPr>
    </w:lvl>
    <w:lvl w:ilvl="4" w:tplc="7564EF8C">
      <w:numFmt w:val="bullet"/>
      <w:lvlText w:val="•"/>
      <w:lvlJc w:val="left"/>
      <w:pPr>
        <w:ind w:left="4147" w:hanging="360"/>
      </w:pPr>
      <w:rPr>
        <w:rFonts w:hint="default"/>
        <w:lang w:val="en-US" w:eastAsia="en-US" w:bidi="ar-SA"/>
      </w:rPr>
    </w:lvl>
    <w:lvl w:ilvl="5" w:tplc="4E78B02E">
      <w:numFmt w:val="bullet"/>
      <w:lvlText w:val="•"/>
      <w:lvlJc w:val="left"/>
      <w:pPr>
        <w:ind w:left="4978" w:hanging="360"/>
      </w:pPr>
      <w:rPr>
        <w:rFonts w:hint="default"/>
        <w:lang w:val="en-US" w:eastAsia="en-US" w:bidi="ar-SA"/>
      </w:rPr>
    </w:lvl>
    <w:lvl w:ilvl="6" w:tplc="61E2B4A6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7" w:tplc="F000C7C4">
      <w:numFmt w:val="bullet"/>
      <w:lvlText w:val="•"/>
      <w:lvlJc w:val="left"/>
      <w:pPr>
        <w:ind w:left="6642" w:hanging="360"/>
      </w:pPr>
      <w:rPr>
        <w:rFonts w:hint="default"/>
        <w:lang w:val="en-US" w:eastAsia="en-US" w:bidi="ar-SA"/>
      </w:rPr>
    </w:lvl>
    <w:lvl w:ilvl="8" w:tplc="223A77D8">
      <w:numFmt w:val="bullet"/>
      <w:lvlText w:val="•"/>
      <w:lvlJc w:val="left"/>
      <w:pPr>
        <w:ind w:left="747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7CD30CDA"/>
    <w:multiLevelType w:val="hybridMultilevel"/>
    <w:tmpl w:val="67463F44"/>
    <w:lvl w:ilvl="0" w:tplc="82FA360A">
      <w:numFmt w:val="bullet"/>
      <w:lvlText w:val=""/>
      <w:lvlJc w:val="left"/>
      <w:pPr>
        <w:ind w:left="1542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8D36FCE0">
      <w:numFmt w:val="bullet"/>
      <w:lvlText w:val="•"/>
      <w:lvlJc w:val="left"/>
      <w:pPr>
        <w:ind w:left="2410" w:hanging="360"/>
      </w:pPr>
      <w:rPr>
        <w:rFonts w:hint="default"/>
        <w:lang w:val="en-US" w:eastAsia="en-US" w:bidi="ar-SA"/>
      </w:rPr>
    </w:lvl>
    <w:lvl w:ilvl="2" w:tplc="B7C238DC">
      <w:numFmt w:val="bullet"/>
      <w:lvlText w:val="•"/>
      <w:lvlJc w:val="left"/>
      <w:pPr>
        <w:ind w:left="3281" w:hanging="360"/>
      </w:pPr>
      <w:rPr>
        <w:rFonts w:hint="default"/>
        <w:lang w:val="en-US" w:eastAsia="en-US" w:bidi="ar-SA"/>
      </w:rPr>
    </w:lvl>
    <w:lvl w:ilvl="3" w:tplc="A0CAF152">
      <w:numFmt w:val="bullet"/>
      <w:lvlText w:val="•"/>
      <w:lvlJc w:val="left"/>
      <w:pPr>
        <w:ind w:left="4151" w:hanging="360"/>
      </w:pPr>
      <w:rPr>
        <w:rFonts w:hint="default"/>
        <w:lang w:val="en-US" w:eastAsia="en-US" w:bidi="ar-SA"/>
      </w:rPr>
    </w:lvl>
    <w:lvl w:ilvl="4" w:tplc="96BC5394">
      <w:numFmt w:val="bullet"/>
      <w:lvlText w:val="•"/>
      <w:lvlJc w:val="left"/>
      <w:pPr>
        <w:ind w:left="5022" w:hanging="360"/>
      </w:pPr>
      <w:rPr>
        <w:rFonts w:hint="default"/>
        <w:lang w:val="en-US" w:eastAsia="en-US" w:bidi="ar-SA"/>
      </w:rPr>
    </w:lvl>
    <w:lvl w:ilvl="5" w:tplc="BF7ECDBA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E0B88F7E">
      <w:numFmt w:val="bullet"/>
      <w:lvlText w:val="•"/>
      <w:lvlJc w:val="left"/>
      <w:pPr>
        <w:ind w:left="6763" w:hanging="360"/>
      </w:pPr>
      <w:rPr>
        <w:rFonts w:hint="default"/>
        <w:lang w:val="en-US" w:eastAsia="en-US" w:bidi="ar-SA"/>
      </w:rPr>
    </w:lvl>
    <w:lvl w:ilvl="7" w:tplc="6CEE425E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ar-SA"/>
      </w:rPr>
    </w:lvl>
    <w:lvl w:ilvl="8" w:tplc="83409FBE">
      <w:numFmt w:val="bullet"/>
      <w:lvlText w:val="•"/>
      <w:lvlJc w:val="left"/>
      <w:pPr>
        <w:ind w:left="8505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6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NDA0tzA1MTE2NbFU0lEKTi0uzszPAykwqgUAc+VLQywAAAA="/>
  </w:docVars>
  <w:rsids>
    <w:rsidRoot w:val="003830D4"/>
    <w:rsid w:val="000E09DF"/>
    <w:rsid w:val="000F1A90"/>
    <w:rsid w:val="00137656"/>
    <w:rsid w:val="003830D4"/>
    <w:rsid w:val="0040546D"/>
    <w:rsid w:val="005844C1"/>
    <w:rsid w:val="00622276"/>
    <w:rsid w:val="007B0A8A"/>
    <w:rsid w:val="00813802"/>
    <w:rsid w:val="00823835"/>
    <w:rsid w:val="008E60D2"/>
    <w:rsid w:val="009D36A0"/>
    <w:rsid w:val="00B11A98"/>
    <w:rsid w:val="00CD1930"/>
    <w:rsid w:val="00CE67E5"/>
    <w:rsid w:val="00DB77F6"/>
    <w:rsid w:val="00E264F1"/>
    <w:rsid w:val="00E75299"/>
    <w:rsid w:val="00E91348"/>
    <w:rsid w:val="00F40D82"/>
    <w:rsid w:val="00FB2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."/>
  <w:listSeparator w:val=","/>
  <w14:docId w14:val="35351134"/>
  <w15:docId w15:val="{3DF8F526-C0EA-4A97-AB3C-C08C413AC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425" w:right="247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126"/>
      <w:ind w:left="19" w:right="8"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17"/>
      <w:ind w:left="1542" w:right="105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D19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193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D19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930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FB29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00</Words>
  <Characters>513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B 001-2013</vt:lpstr>
    </vt:vector>
  </TitlesOfParts>
  <Company/>
  <LinksUpToDate>false</LinksUpToDate>
  <CharactersWithSpaces>6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B 001-2013</dc:title>
  <dc:creator>UNHCRUser</dc:creator>
  <cp:lastModifiedBy>Yurii Gusakov</cp:lastModifiedBy>
  <cp:revision>2</cp:revision>
  <dcterms:created xsi:type="dcterms:W3CDTF">2021-01-28T11:22:00Z</dcterms:created>
  <dcterms:modified xsi:type="dcterms:W3CDTF">2021-01-28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1-28T00:00:00Z</vt:filetime>
  </property>
</Properties>
</file>